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B6A" w:rsidRDefault="00177B6A">
      <w:pPr>
        <w:rPr>
          <w:b/>
          <w:sz w:val="32"/>
          <w:szCs w:val="32"/>
        </w:rPr>
      </w:pPr>
      <w:r>
        <w:rPr>
          <w:b/>
          <w:sz w:val="32"/>
          <w:szCs w:val="32"/>
        </w:rPr>
        <w:t>Examples collection procedure:</w:t>
      </w:r>
    </w:p>
    <w:p w:rsidR="00177B6A" w:rsidRPr="00683398" w:rsidRDefault="00CE0BC3">
      <w:pPr>
        <w:rPr>
          <w:sz w:val="24"/>
          <w:szCs w:val="24"/>
        </w:rPr>
      </w:pPr>
      <w:r w:rsidRPr="00683398">
        <w:rPr>
          <w:sz w:val="24"/>
          <w:szCs w:val="24"/>
        </w:rPr>
        <w:t xml:space="preserve">All the data has been collected from Wikipedia in English and Dutch languages. Process was to pick up </w:t>
      </w:r>
      <w:r w:rsidR="00FB3FDC" w:rsidRPr="00683398">
        <w:rPr>
          <w:sz w:val="24"/>
          <w:szCs w:val="24"/>
        </w:rPr>
        <w:t xml:space="preserve">multiple </w:t>
      </w:r>
      <w:r w:rsidRPr="00683398">
        <w:rPr>
          <w:sz w:val="24"/>
          <w:szCs w:val="24"/>
        </w:rPr>
        <w:t xml:space="preserve">paragraphs of text from any current page – </w:t>
      </w:r>
      <w:proofErr w:type="gramStart"/>
      <w:r w:rsidRPr="00683398">
        <w:rPr>
          <w:sz w:val="24"/>
          <w:szCs w:val="24"/>
        </w:rPr>
        <w:t>so as to</w:t>
      </w:r>
      <w:proofErr w:type="gramEnd"/>
      <w:r w:rsidRPr="00683398">
        <w:rPr>
          <w:sz w:val="24"/>
          <w:szCs w:val="24"/>
        </w:rPr>
        <w:t xml:space="preserve"> have samples which can belong to the same writing style and choice of words to ease tree learning with multiple examples. To have variance in data distribution to match up with any real-world or test case scenario model can face, </w:t>
      </w:r>
      <w:r w:rsidR="00FB3FDC" w:rsidRPr="00683398">
        <w:rPr>
          <w:sz w:val="24"/>
          <w:szCs w:val="24"/>
        </w:rPr>
        <w:t>care was taken to choose chunks from multiple pages which can be written by multiple authors. Also, Pages were chosen from multiple sections of Wikipedia, such as pages related to history or computer science or current events etc. to have diversity in the data collected.</w:t>
      </w:r>
    </w:p>
    <w:p w:rsidR="00326E8F" w:rsidRPr="00683398" w:rsidRDefault="00326E8F">
      <w:pPr>
        <w:rPr>
          <w:sz w:val="24"/>
          <w:szCs w:val="24"/>
        </w:rPr>
      </w:pPr>
      <w:r w:rsidRPr="00683398">
        <w:rPr>
          <w:sz w:val="24"/>
          <w:szCs w:val="24"/>
        </w:rPr>
        <w:t xml:space="preserve">All data was collected manually and put into a </w:t>
      </w:r>
      <w:r w:rsidR="00E93635" w:rsidRPr="00683398">
        <w:rPr>
          <w:sz w:val="24"/>
          <w:szCs w:val="24"/>
        </w:rPr>
        <w:t>two</w:t>
      </w:r>
      <w:r w:rsidRPr="00683398">
        <w:rPr>
          <w:sz w:val="24"/>
          <w:szCs w:val="24"/>
        </w:rPr>
        <w:t xml:space="preserve"> file</w:t>
      </w:r>
      <w:r w:rsidR="001F4DFF" w:rsidRPr="00683398">
        <w:rPr>
          <w:sz w:val="24"/>
          <w:szCs w:val="24"/>
        </w:rPr>
        <w:t xml:space="preserve"> one fo</w:t>
      </w:r>
      <w:r w:rsidR="000F7608" w:rsidRPr="00683398">
        <w:rPr>
          <w:sz w:val="24"/>
          <w:szCs w:val="24"/>
        </w:rPr>
        <w:t>r English and another for Dutch</w:t>
      </w:r>
      <w:r w:rsidRPr="00683398">
        <w:rPr>
          <w:sz w:val="24"/>
          <w:szCs w:val="24"/>
        </w:rPr>
        <w:t>.</w:t>
      </w:r>
    </w:p>
    <w:p w:rsidR="00326E8F" w:rsidRPr="00683398" w:rsidRDefault="00326E8F">
      <w:pPr>
        <w:rPr>
          <w:sz w:val="24"/>
          <w:szCs w:val="24"/>
        </w:rPr>
      </w:pPr>
      <w:r w:rsidRPr="00683398">
        <w:rPr>
          <w:sz w:val="24"/>
          <w:szCs w:val="24"/>
        </w:rPr>
        <w:t xml:space="preserve">Did some basic data cleaning such as removing some special characters which could be properly encoded by text editor or by file reader function in Python to avoid </w:t>
      </w:r>
      <w:r w:rsidR="00A01486" w:rsidRPr="00683398">
        <w:rPr>
          <w:sz w:val="24"/>
          <w:szCs w:val="24"/>
        </w:rPr>
        <w:t>any issues in training.</w:t>
      </w:r>
    </w:p>
    <w:p w:rsidR="00870AEB" w:rsidRPr="00683398" w:rsidRDefault="00870AEB">
      <w:pPr>
        <w:rPr>
          <w:sz w:val="24"/>
          <w:szCs w:val="24"/>
        </w:rPr>
      </w:pPr>
      <w:r w:rsidRPr="00683398">
        <w:rPr>
          <w:sz w:val="24"/>
          <w:szCs w:val="24"/>
        </w:rPr>
        <w:t xml:space="preserve">Also, some basic work was done to avoid citation marks and numbers form the text chosen since numbers do not help us in classifying languages such as English and Dutch since they use same </w:t>
      </w:r>
      <w:r w:rsidR="00E577C4" w:rsidRPr="00683398">
        <w:rPr>
          <w:sz w:val="24"/>
          <w:szCs w:val="24"/>
        </w:rPr>
        <w:t>numeric notations</w:t>
      </w:r>
      <w:r w:rsidRPr="00683398">
        <w:rPr>
          <w:sz w:val="24"/>
          <w:szCs w:val="24"/>
        </w:rPr>
        <w:t>.</w:t>
      </w:r>
    </w:p>
    <w:p w:rsidR="00E93635" w:rsidRDefault="00E93635">
      <w:pPr>
        <w:rPr>
          <w:sz w:val="24"/>
          <w:szCs w:val="24"/>
        </w:rPr>
      </w:pPr>
      <w:r w:rsidRPr="00683398">
        <w:rPr>
          <w:sz w:val="24"/>
          <w:szCs w:val="24"/>
        </w:rPr>
        <w:t xml:space="preserve">All collected data was then read by a program which can split it into the samples of length 10, 20 or 50 and saved to different files. Also, Reader function appended information about what language current text belongs to, based on from which file </w:t>
      </w:r>
      <w:r w:rsidR="006909D4" w:rsidRPr="00683398">
        <w:rPr>
          <w:sz w:val="24"/>
          <w:szCs w:val="24"/>
        </w:rPr>
        <w:t>data was read.</w:t>
      </w:r>
    </w:p>
    <w:p w:rsidR="000B1F65" w:rsidRDefault="000B1F65">
      <w:pPr>
        <w:rPr>
          <w:sz w:val="24"/>
          <w:szCs w:val="24"/>
        </w:rPr>
      </w:pPr>
    </w:p>
    <w:p w:rsidR="000B1F65" w:rsidRDefault="000B1F65">
      <w:pPr>
        <w:rPr>
          <w:sz w:val="24"/>
          <w:szCs w:val="24"/>
        </w:rPr>
      </w:pPr>
      <w:r>
        <w:rPr>
          <w:sz w:val="24"/>
          <w:szCs w:val="24"/>
        </w:rPr>
        <w:t xml:space="preserve">Below </w:t>
      </w:r>
      <w:proofErr w:type="gramStart"/>
      <w:r>
        <w:rPr>
          <w:sz w:val="24"/>
          <w:szCs w:val="24"/>
        </w:rPr>
        <w:t>is</w:t>
      </w:r>
      <w:proofErr w:type="gramEnd"/>
      <w:r>
        <w:rPr>
          <w:sz w:val="24"/>
          <w:szCs w:val="24"/>
        </w:rPr>
        <w:t xml:space="preserve"> the specifics about the distribution of dat</w:t>
      </w:r>
      <w:r w:rsidR="009D5090">
        <w:rPr>
          <w:sz w:val="24"/>
          <w:szCs w:val="24"/>
        </w:rPr>
        <w:t>aset. Datase</w:t>
      </w:r>
      <w:r w:rsidR="00032E16">
        <w:rPr>
          <w:sz w:val="24"/>
          <w:szCs w:val="24"/>
        </w:rPr>
        <w:t>t Files have also been provided with names:</w:t>
      </w:r>
    </w:p>
    <w:p w:rsidR="00032E16" w:rsidRPr="007C5D6B" w:rsidRDefault="00032E16">
      <w:pPr>
        <w:rPr>
          <w:i/>
          <w:sz w:val="24"/>
          <w:szCs w:val="24"/>
        </w:rPr>
      </w:pPr>
      <w:r w:rsidRPr="007C5D6B">
        <w:rPr>
          <w:i/>
          <w:sz w:val="24"/>
          <w:szCs w:val="24"/>
        </w:rPr>
        <w:t>Training files:</w:t>
      </w:r>
    </w:p>
    <w:p w:rsidR="00032E16" w:rsidRDefault="00F50E79">
      <w:pPr>
        <w:rPr>
          <w:sz w:val="24"/>
          <w:szCs w:val="24"/>
        </w:rPr>
      </w:pPr>
      <w:r>
        <w:rPr>
          <w:sz w:val="24"/>
          <w:szCs w:val="24"/>
        </w:rPr>
        <w:t>t</w:t>
      </w:r>
      <w:r w:rsidR="00032E16">
        <w:rPr>
          <w:sz w:val="24"/>
          <w:szCs w:val="24"/>
        </w:rPr>
        <w:t>en_words_sample</w:t>
      </w:r>
      <w:r w:rsidR="003D50E5">
        <w:rPr>
          <w:sz w:val="24"/>
          <w:szCs w:val="24"/>
        </w:rPr>
        <w:t>.dat</w:t>
      </w:r>
    </w:p>
    <w:p w:rsidR="003D50E5" w:rsidRDefault="003D50E5" w:rsidP="003D50E5">
      <w:pPr>
        <w:rPr>
          <w:sz w:val="24"/>
          <w:szCs w:val="24"/>
        </w:rPr>
      </w:pPr>
      <w:r>
        <w:rPr>
          <w:sz w:val="24"/>
          <w:szCs w:val="24"/>
        </w:rPr>
        <w:t>t</w:t>
      </w:r>
      <w:r>
        <w:rPr>
          <w:sz w:val="24"/>
          <w:szCs w:val="24"/>
        </w:rPr>
        <w:t>wenty</w:t>
      </w:r>
      <w:r>
        <w:rPr>
          <w:sz w:val="24"/>
          <w:szCs w:val="24"/>
        </w:rPr>
        <w:t>_words_sample.dat</w:t>
      </w:r>
    </w:p>
    <w:p w:rsidR="003D50E5" w:rsidRDefault="003D50E5" w:rsidP="003D50E5">
      <w:pPr>
        <w:rPr>
          <w:sz w:val="24"/>
          <w:szCs w:val="24"/>
        </w:rPr>
      </w:pPr>
      <w:r>
        <w:rPr>
          <w:sz w:val="24"/>
          <w:szCs w:val="24"/>
        </w:rPr>
        <w:t>fifty</w:t>
      </w:r>
      <w:r>
        <w:rPr>
          <w:sz w:val="24"/>
          <w:szCs w:val="24"/>
        </w:rPr>
        <w:t>_words_sample.dat</w:t>
      </w:r>
    </w:p>
    <w:p w:rsidR="00826805" w:rsidRDefault="00826805">
      <w:pPr>
        <w:rPr>
          <w:i/>
          <w:sz w:val="24"/>
          <w:szCs w:val="24"/>
        </w:rPr>
      </w:pPr>
    </w:p>
    <w:p w:rsidR="003D50E5" w:rsidRPr="007C5D6B" w:rsidRDefault="007C5D6B">
      <w:pPr>
        <w:rPr>
          <w:i/>
          <w:sz w:val="24"/>
          <w:szCs w:val="24"/>
        </w:rPr>
      </w:pPr>
      <w:r w:rsidRPr="007C5D6B">
        <w:rPr>
          <w:i/>
          <w:sz w:val="24"/>
          <w:szCs w:val="24"/>
        </w:rPr>
        <w:t>Testing Files:</w:t>
      </w:r>
    </w:p>
    <w:p w:rsidR="00EC5AB9" w:rsidRDefault="003A6E1A">
      <w:pPr>
        <w:rPr>
          <w:sz w:val="24"/>
          <w:szCs w:val="24"/>
        </w:rPr>
      </w:pPr>
      <w:r>
        <w:rPr>
          <w:sz w:val="24"/>
          <w:szCs w:val="24"/>
        </w:rPr>
        <w:t>ten_words_test.dat</w:t>
      </w:r>
    </w:p>
    <w:p w:rsidR="003A6E1A" w:rsidRDefault="003A6E1A" w:rsidP="003A6E1A">
      <w:pPr>
        <w:rPr>
          <w:sz w:val="24"/>
          <w:szCs w:val="24"/>
        </w:rPr>
      </w:pPr>
      <w:r>
        <w:rPr>
          <w:sz w:val="24"/>
          <w:szCs w:val="24"/>
        </w:rPr>
        <w:t>t</w:t>
      </w:r>
      <w:r>
        <w:rPr>
          <w:sz w:val="24"/>
          <w:szCs w:val="24"/>
        </w:rPr>
        <w:t>wenty</w:t>
      </w:r>
      <w:r>
        <w:rPr>
          <w:sz w:val="24"/>
          <w:szCs w:val="24"/>
        </w:rPr>
        <w:t>_words_test.dat</w:t>
      </w:r>
    </w:p>
    <w:p w:rsidR="003A6E1A" w:rsidRDefault="003A6E1A" w:rsidP="003A6E1A">
      <w:pPr>
        <w:rPr>
          <w:sz w:val="24"/>
          <w:szCs w:val="24"/>
        </w:rPr>
      </w:pPr>
      <w:r>
        <w:rPr>
          <w:sz w:val="24"/>
          <w:szCs w:val="24"/>
        </w:rPr>
        <w:t>fifty</w:t>
      </w:r>
      <w:r>
        <w:rPr>
          <w:sz w:val="24"/>
          <w:szCs w:val="24"/>
        </w:rPr>
        <w:t>_words_test.dat</w:t>
      </w:r>
    </w:p>
    <w:p w:rsidR="003A6E1A" w:rsidRDefault="003A6E1A">
      <w:pPr>
        <w:rPr>
          <w:sz w:val="24"/>
          <w:szCs w:val="24"/>
        </w:rPr>
      </w:pPr>
    </w:p>
    <w:tbl>
      <w:tblPr>
        <w:tblStyle w:val="TableGrid"/>
        <w:tblW w:w="0" w:type="auto"/>
        <w:tblLook w:val="04A0" w:firstRow="1" w:lastRow="0" w:firstColumn="1" w:lastColumn="0" w:noHBand="0" w:noVBand="1"/>
      </w:tblPr>
      <w:tblGrid>
        <w:gridCol w:w="3116"/>
        <w:gridCol w:w="3117"/>
        <w:gridCol w:w="3117"/>
      </w:tblGrid>
      <w:tr w:rsidR="00767F24" w:rsidTr="00767F24">
        <w:tc>
          <w:tcPr>
            <w:tcW w:w="3116" w:type="dxa"/>
          </w:tcPr>
          <w:p w:rsidR="00767F24" w:rsidRPr="006D6BE2" w:rsidRDefault="006D6BE2">
            <w:pPr>
              <w:rPr>
                <w:b/>
                <w:sz w:val="24"/>
                <w:szCs w:val="24"/>
              </w:rPr>
            </w:pPr>
            <w:r w:rsidRPr="006D6BE2">
              <w:rPr>
                <w:b/>
                <w:sz w:val="24"/>
                <w:szCs w:val="24"/>
              </w:rPr>
              <w:lastRenderedPageBreak/>
              <w:t>Dataset Type</w:t>
            </w:r>
          </w:p>
        </w:tc>
        <w:tc>
          <w:tcPr>
            <w:tcW w:w="3117" w:type="dxa"/>
          </w:tcPr>
          <w:p w:rsidR="00767F24" w:rsidRPr="006D6BE2" w:rsidRDefault="00767F24">
            <w:pPr>
              <w:rPr>
                <w:b/>
                <w:sz w:val="24"/>
                <w:szCs w:val="24"/>
              </w:rPr>
            </w:pPr>
            <w:r w:rsidRPr="006D6BE2">
              <w:rPr>
                <w:b/>
                <w:sz w:val="24"/>
                <w:szCs w:val="24"/>
              </w:rPr>
              <w:t>Train Set</w:t>
            </w:r>
          </w:p>
        </w:tc>
        <w:tc>
          <w:tcPr>
            <w:tcW w:w="3117" w:type="dxa"/>
          </w:tcPr>
          <w:p w:rsidR="00767F24" w:rsidRPr="006D6BE2" w:rsidRDefault="00767F24">
            <w:pPr>
              <w:rPr>
                <w:b/>
                <w:sz w:val="24"/>
                <w:szCs w:val="24"/>
              </w:rPr>
            </w:pPr>
            <w:r w:rsidRPr="006D6BE2">
              <w:rPr>
                <w:b/>
                <w:sz w:val="24"/>
                <w:szCs w:val="24"/>
              </w:rPr>
              <w:t>Test Set</w:t>
            </w:r>
          </w:p>
        </w:tc>
      </w:tr>
      <w:tr w:rsidR="00767F24" w:rsidTr="00767F24">
        <w:tc>
          <w:tcPr>
            <w:tcW w:w="3116" w:type="dxa"/>
          </w:tcPr>
          <w:p w:rsidR="00767F24" w:rsidRDefault="00767F24">
            <w:pPr>
              <w:rPr>
                <w:sz w:val="24"/>
                <w:szCs w:val="24"/>
              </w:rPr>
            </w:pPr>
            <w:r>
              <w:rPr>
                <w:sz w:val="24"/>
                <w:szCs w:val="24"/>
              </w:rPr>
              <w:t>10 Words</w:t>
            </w:r>
          </w:p>
        </w:tc>
        <w:tc>
          <w:tcPr>
            <w:tcW w:w="3117" w:type="dxa"/>
          </w:tcPr>
          <w:p w:rsidR="00767F24" w:rsidRDefault="0050346A">
            <w:pPr>
              <w:rPr>
                <w:sz w:val="24"/>
                <w:szCs w:val="24"/>
              </w:rPr>
            </w:pPr>
            <w:r>
              <w:rPr>
                <w:sz w:val="24"/>
                <w:szCs w:val="24"/>
              </w:rPr>
              <w:t>440 Dutch, 42</w:t>
            </w:r>
            <w:r w:rsidR="005E6710">
              <w:rPr>
                <w:sz w:val="24"/>
                <w:szCs w:val="24"/>
              </w:rPr>
              <w:t>6 English</w:t>
            </w:r>
          </w:p>
        </w:tc>
        <w:tc>
          <w:tcPr>
            <w:tcW w:w="3117" w:type="dxa"/>
          </w:tcPr>
          <w:p w:rsidR="00767F24" w:rsidRDefault="0050346A">
            <w:pPr>
              <w:rPr>
                <w:sz w:val="24"/>
                <w:szCs w:val="24"/>
              </w:rPr>
            </w:pPr>
            <w:r>
              <w:rPr>
                <w:sz w:val="24"/>
                <w:szCs w:val="24"/>
              </w:rPr>
              <w:t>3</w:t>
            </w:r>
            <w:r w:rsidR="00D71245">
              <w:rPr>
                <w:sz w:val="24"/>
                <w:szCs w:val="24"/>
              </w:rPr>
              <w:t>1 Dutch, 3</w:t>
            </w:r>
            <w:r w:rsidR="00980529">
              <w:rPr>
                <w:sz w:val="24"/>
                <w:szCs w:val="24"/>
              </w:rPr>
              <w:t>0 English</w:t>
            </w:r>
          </w:p>
        </w:tc>
      </w:tr>
      <w:tr w:rsidR="00767F24" w:rsidTr="00767F24">
        <w:tc>
          <w:tcPr>
            <w:tcW w:w="3116" w:type="dxa"/>
          </w:tcPr>
          <w:p w:rsidR="00767F24" w:rsidRDefault="00767F24">
            <w:pPr>
              <w:rPr>
                <w:sz w:val="24"/>
                <w:szCs w:val="24"/>
              </w:rPr>
            </w:pPr>
            <w:r>
              <w:rPr>
                <w:sz w:val="24"/>
                <w:szCs w:val="24"/>
              </w:rPr>
              <w:t>20 Words</w:t>
            </w:r>
          </w:p>
        </w:tc>
        <w:tc>
          <w:tcPr>
            <w:tcW w:w="3117" w:type="dxa"/>
          </w:tcPr>
          <w:p w:rsidR="00767F24" w:rsidRDefault="005B56E9">
            <w:pPr>
              <w:rPr>
                <w:sz w:val="24"/>
                <w:szCs w:val="24"/>
              </w:rPr>
            </w:pPr>
            <w:r>
              <w:rPr>
                <w:sz w:val="24"/>
                <w:szCs w:val="24"/>
              </w:rPr>
              <w:t>211 Dutch, 213 English</w:t>
            </w:r>
          </w:p>
        </w:tc>
        <w:tc>
          <w:tcPr>
            <w:tcW w:w="3117" w:type="dxa"/>
          </w:tcPr>
          <w:p w:rsidR="00767F24" w:rsidRDefault="00526EC4">
            <w:pPr>
              <w:rPr>
                <w:sz w:val="24"/>
                <w:szCs w:val="24"/>
              </w:rPr>
            </w:pPr>
            <w:r>
              <w:rPr>
                <w:sz w:val="24"/>
                <w:szCs w:val="24"/>
              </w:rPr>
              <w:t>16 Dutch, 16 English</w:t>
            </w:r>
          </w:p>
        </w:tc>
      </w:tr>
      <w:tr w:rsidR="00767F24" w:rsidTr="00767F24">
        <w:tc>
          <w:tcPr>
            <w:tcW w:w="3116" w:type="dxa"/>
          </w:tcPr>
          <w:p w:rsidR="00767F24" w:rsidRDefault="00767F24">
            <w:pPr>
              <w:rPr>
                <w:sz w:val="24"/>
                <w:szCs w:val="24"/>
              </w:rPr>
            </w:pPr>
            <w:r>
              <w:rPr>
                <w:sz w:val="24"/>
                <w:szCs w:val="24"/>
              </w:rPr>
              <w:t>50 Words</w:t>
            </w:r>
          </w:p>
        </w:tc>
        <w:tc>
          <w:tcPr>
            <w:tcW w:w="3117" w:type="dxa"/>
          </w:tcPr>
          <w:p w:rsidR="00767F24" w:rsidRDefault="00B0458C">
            <w:pPr>
              <w:rPr>
                <w:sz w:val="24"/>
                <w:szCs w:val="24"/>
              </w:rPr>
            </w:pPr>
            <w:r>
              <w:rPr>
                <w:sz w:val="24"/>
                <w:szCs w:val="24"/>
              </w:rPr>
              <w:t>76 Dutch, 74 English</w:t>
            </w:r>
          </w:p>
        </w:tc>
        <w:tc>
          <w:tcPr>
            <w:tcW w:w="3117" w:type="dxa"/>
          </w:tcPr>
          <w:p w:rsidR="00767F24" w:rsidRDefault="00B0458C">
            <w:pPr>
              <w:rPr>
                <w:sz w:val="24"/>
                <w:szCs w:val="24"/>
              </w:rPr>
            </w:pPr>
            <w:r>
              <w:rPr>
                <w:sz w:val="24"/>
                <w:szCs w:val="24"/>
              </w:rPr>
              <w:t>15 Dutch, 16 English</w:t>
            </w:r>
          </w:p>
        </w:tc>
      </w:tr>
    </w:tbl>
    <w:p w:rsidR="00EC5AB9" w:rsidRDefault="00EC5AB9">
      <w:pPr>
        <w:rPr>
          <w:sz w:val="24"/>
          <w:szCs w:val="24"/>
        </w:rPr>
      </w:pPr>
    </w:p>
    <w:p w:rsidR="00B31E06" w:rsidRDefault="00B31E06">
      <w:pPr>
        <w:rPr>
          <w:sz w:val="24"/>
          <w:szCs w:val="24"/>
        </w:rPr>
      </w:pPr>
      <w:r w:rsidRPr="000818BC">
        <w:rPr>
          <w:sz w:val="24"/>
          <w:szCs w:val="24"/>
        </w:rPr>
        <w:t>Script create_train_sets.py was used to generate the</w:t>
      </w:r>
      <w:r w:rsidR="00C160AF">
        <w:rPr>
          <w:sz w:val="24"/>
          <w:szCs w:val="24"/>
        </w:rPr>
        <w:t>se</w:t>
      </w:r>
      <w:r w:rsidRPr="000818BC">
        <w:rPr>
          <w:sz w:val="24"/>
          <w:szCs w:val="24"/>
        </w:rPr>
        <w:t xml:space="preserve"> sets.</w:t>
      </w:r>
    </w:p>
    <w:p w:rsidR="00C160AF" w:rsidRPr="007C485B" w:rsidRDefault="00C160AF">
      <w:pPr>
        <w:rPr>
          <w:sz w:val="24"/>
          <w:szCs w:val="24"/>
        </w:rPr>
      </w:pPr>
    </w:p>
    <w:p w:rsidR="00CA2929" w:rsidRPr="0073607B" w:rsidRDefault="00C54872">
      <w:pPr>
        <w:rPr>
          <w:b/>
          <w:sz w:val="32"/>
          <w:szCs w:val="32"/>
        </w:rPr>
      </w:pPr>
      <w:r w:rsidRPr="0073607B">
        <w:rPr>
          <w:b/>
          <w:sz w:val="32"/>
          <w:szCs w:val="32"/>
        </w:rPr>
        <w:t>Features selection and reasoning:</w:t>
      </w:r>
    </w:p>
    <w:p w:rsidR="00BB6F61" w:rsidRPr="00683398" w:rsidRDefault="00BB6F61">
      <w:pPr>
        <w:rPr>
          <w:b/>
          <w:sz w:val="24"/>
          <w:szCs w:val="24"/>
        </w:rPr>
      </w:pPr>
      <w:r w:rsidRPr="00683398">
        <w:rPr>
          <w:b/>
          <w:sz w:val="24"/>
          <w:szCs w:val="24"/>
        </w:rPr>
        <w:t>Procedure for selecting features:</w:t>
      </w:r>
    </w:p>
    <w:p w:rsidR="00804AE8" w:rsidRPr="00683398" w:rsidRDefault="00BB6F61">
      <w:pPr>
        <w:rPr>
          <w:sz w:val="24"/>
          <w:szCs w:val="24"/>
        </w:rPr>
      </w:pPr>
      <w:r w:rsidRPr="00683398">
        <w:rPr>
          <w:sz w:val="24"/>
          <w:szCs w:val="24"/>
        </w:rPr>
        <w:t xml:space="preserve">Feature selection has been primarily done with observation. Once we have collected data for English and Dutch languages, we observed which sort of patterns or structure are present in one of the languages and not in other. If there are some patterns, which occur in one of the languages but only occur in another language with lesser frequency, threshold counts have been </w:t>
      </w:r>
      <w:proofErr w:type="gramStart"/>
      <w:r w:rsidRPr="00683398">
        <w:rPr>
          <w:sz w:val="24"/>
          <w:szCs w:val="24"/>
        </w:rPr>
        <w:t>set ,</w:t>
      </w:r>
      <w:proofErr w:type="gramEnd"/>
      <w:r w:rsidRPr="00683398">
        <w:rPr>
          <w:sz w:val="24"/>
          <w:szCs w:val="24"/>
        </w:rPr>
        <w:t xml:space="preserve"> for example, more than 2 occurrence of ‘</w:t>
      </w:r>
      <w:proofErr w:type="spellStart"/>
      <w:r w:rsidR="006D31A1" w:rsidRPr="00683398">
        <w:rPr>
          <w:sz w:val="24"/>
          <w:szCs w:val="24"/>
        </w:rPr>
        <w:t>o</w:t>
      </w:r>
      <w:r w:rsidRPr="00683398">
        <w:rPr>
          <w:sz w:val="24"/>
          <w:szCs w:val="24"/>
        </w:rPr>
        <w:t>o</w:t>
      </w:r>
      <w:proofErr w:type="spellEnd"/>
      <w:r w:rsidRPr="00683398">
        <w:rPr>
          <w:sz w:val="24"/>
          <w:szCs w:val="24"/>
        </w:rPr>
        <w:t>’. Such counts have been chosen by intuition</w:t>
      </w:r>
      <w:r w:rsidR="00171AD1" w:rsidRPr="00683398">
        <w:rPr>
          <w:sz w:val="24"/>
          <w:szCs w:val="24"/>
        </w:rPr>
        <w:t xml:space="preserve"> and trial and error.</w:t>
      </w:r>
      <w:r w:rsidR="00FE6D60" w:rsidRPr="00683398">
        <w:rPr>
          <w:sz w:val="24"/>
          <w:szCs w:val="24"/>
        </w:rPr>
        <w:t xml:space="preserve"> For some of the features like average word length feature, multiple sources like </w:t>
      </w:r>
      <w:hyperlink r:id="rId4" w:history="1">
        <w:r w:rsidR="00FE6D60" w:rsidRPr="00683398">
          <w:rPr>
            <w:rStyle w:val="Hyperlink"/>
            <w:sz w:val="24"/>
            <w:szCs w:val="24"/>
          </w:rPr>
          <w:t>this</w:t>
        </w:r>
      </w:hyperlink>
      <w:r w:rsidR="00FE6D60" w:rsidRPr="00683398">
        <w:rPr>
          <w:sz w:val="24"/>
          <w:szCs w:val="24"/>
        </w:rPr>
        <w:t xml:space="preserve"> provide analysis of average word lengths in different languages; such insight was used to set the threshold values.</w:t>
      </w:r>
    </w:p>
    <w:p w:rsidR="00C54872" w:rsidRPr="00683398" w:rsidRDefault="006D2024">
      <w:pPr>
        <w:rPr>
          <w:b/>
          <w:sz w:val="24"/>
          <w:szCs w:val="24"/>
        </w:rPr>
      </w:pPr>
      <w:r w:rsidRPr="00683398">
        <w:rPr>
          <w:b/>
          <w:sz w:val="24"/>
          <w:szCs w:val="24"/>
        </w:rPr>
        <w:t xml:space="preserve">Feature </w:t>
      </w:r>
      <w:r w:rsidR="00C54872" w:rsidRPr="00683398">
        <w:rPr>
          <w:b/>
          <w:sz w:val="24"/>
          <w:szCs w:val="24"/>
        </w:rPr>
        <w:t>1] Presence of the ‘articles’ in English language:</w:t>
      </w:r>
    </w:p>
    <w:p w:rsidR="00C54872" w:rsidRPr="00683398" w:rsidRDefault="00EA43E4">
      <w:pPr>
        <w:rPr>
          <w:sz w:val="24"/>
          <w:szCs w:val="24"/>
        </w:rPr>
      </w:pPr>
      <w:r w:rsidRPr="00683398">
        <w:rPr>
          <w:sz w:val="24"/>
          <w:szCs w:val="24"/>
        </w:rPr>
        <w:t xml:space="preserve">Reasoning: </w:t>
      </w:r>
      <w:r w:rsidR="00124FA0" w:rsidRPr="00683398">
        <w:rPr>
          <w:sz w:val="24"/>
          <w:szCs w:val="24"/>
        </w:rPr>
        <w:t xml:space="preserve">Articles used in </w:t>
      </w:r>
      <w:proofErr w:type="gramStart"/>
      <w:r w:rsidR="00124FA0" w:rsidRPr="00683398">
        <w:rPr>
          <w:sz w:val="24"/>
          <w:szCs w:val="24"/>
        </w:rPr>
        <w:t>both of the language</w:t>
      </w:r>
      <w:proofErr w:type="gramEnd"/>
      <w:r w:rsidR="00124FA0" w:rsidRPr="00683398">
        <w:rPr>
          <w:sz w:val="24"/>
          <w:szCs w:val="24"/>
        </w:rPr>
        <w:t xml:space="preserve"> differ and hence to detect English language, we can check if the data being passed has English articles in it, which are ‘a’, ‘and’, ‘the’.</w:t>
      </w:r>
    </w:p>
    <w:p w:rsidR="001F7423" w:rsidRPr="00683398" w:rsidRDefault="00EA43E4">
      <w:pPr>
        <w:rPr>
          <w:sz w:val="24"/>
          <w:szCs w:val="24"/>
        </w:rPr>
      </w:pPr>
      <w:r w:rsidRPr="00683398">
        <w:rPr>
          <w:sz w:val="24"/>
          <w:szCs w:val="24"/>
        </w:rPr>
        <w:t xml:space="preserve">Behavior: </w:t>
      </w:r>
      <w:r w:rsidR="001F7423" w:rsidRPr="00683398">
        <w:rPr>
          <w:sz w:val="24"/>
          <w:szCs w:val="24"/>
        </w:rPr>
        <w:t>If present, this feature would be set to True, False otherwise.</w:t>
      </w:r>
    </w:p>
    <w:p w:rsidR="00EA2907" w:rsidRPr="00683398" w:rsidRDefault="00EA2907">
      <w:pPr>
        <w:rPr>
          <w:sz w:val="24"/>
          <w:szCs w:val="24"/>
        </w:rPr>
      </w:pPr>
    </w:p>
    <w:p w:rsidR="00EA2907" w:rsidRPr="001F6616" w:rsidRDefault="00A451C6">
      <w:pPr>
        <w:rPr>
          <w:b/>
          <w:sz w:val="24"/>
          <w:szCs w:val="24"/>
        </w:rPr>
      </w:pPr>
      <w:r w:rsidRPr="001F6616">
        <w:rPr>
          <w:b/>
          <w:sz w:val="24"/>
          <w:szCs w:val="24"/>
        </w:rPr>
        <w:t xml:space="preserve">Feature </w:t>
      </w:r>
      <w:r w:rsidR="00EA2907" w:rsidRPr="001F6616">
        <w:rPr>
          <w:b/>
          <w:sz w:val="24"/>
          <w:szCs w:val="24"/>
        </w:rPr>
        <w:t xml:space="preserve">2] </w:t>
      </w:r>
      <w:r w:rsidR="001A06BE" w:rsidRPr="001F6616">
        <w:rPr>
          <w:b/>
          <w:sz w:val="24"/>
          <w:szCs w:val="24"/>
        </w:rPr>
        <w:t>Presence of the ‘articles’ in Dutch language:</w:t>
      </w:r>
    </w:p>
    <w:p w:rsidR="001258F6" w:rsidRPr="001F6616" w:rsidRDefault="00CF1A57">
      <w:pPr>
        <w:rPr>
          <w:sz w:val="24"/>
          <w:szCs w:val="24"/>
        </w:rPr>
      </w:pPr>
      <w:r w:rsidRPr="001F6616">
        <w:rPr>
          <w:sz w:val="24"/>
          <w:szCs w:val="24"/>
        </w:rPr>
        <w:t xml:space="preserve">Reasoning: </w:t>
      </w:r>
      <w:r w:rsidR="001258F6" w:rsidRPr="001F6616">
        <w:rPr>
          <w:sz w:val="24"/>
          <w:szCs w:val="24"/>
        </w:rPr>
        <w:t>Dutch has multiple articles, which should be present in pure English statements. Thus, we can use check of if such articles are present, which would help in discrimination</w:t>
      </w:r>
      <w:r w:rsidR="009E6F09" w:rsidRPr="001F6616">
        <w:rPr>
          <w:sz w:val="24"/>
          <w:szCs w:val="24"/>
        </w:rPr>
        <w:t>.</w:t>
      </w:r>
    </w:p>
    <w:p w:rsidR="009E6F09" w:rsidRPr="001F6616" w:rsidRDefault="009E6F09">
      <w:pPr>
        <w:rPr>
          <w:sz w:val="24"/>
          <w:szCs w:val="24"/>
        </w:rPr>
      </w:pPr>
      <w:r w:rsidRPr="001F6616">
        <w:rPr>
          <w:sz w:val="24"/>
          <w:szCs w:val="24"/>
        </w:rPr>
        <w:t>Use of two features for checking if articles from one of the languages is present, can potentially give a relatively strong discriminator.</w:t>
      </w:r>
    </w:p>
    <w:p w:rsidR="00CF1A57" w:rsidRPr="001F6616" w:rsidRDefault="00CF1A57" w:rsidP="00CF1A57">
      <w:pPr>
        <w:rPr>
          <w:sz w:val="24"/>
          <w:szCs w:val="24"/>
        </w:rPr>
      </w:pPr>
      <w:r w:rsidRPr="001F6616">
        <w:rPr>
          <w:sz w:val="24"/>
          <w:szCs w:val="24"/>
        </w:rPr>
        <w:t>Behavior: If present, this feature would be set to True, False otherwise.</w:t>
      </w:r>
    </w:p>
    <w:p w:rsidR="009E6F09" w:rsidRPr="001F6616" w:rsidRDefault="009E6F09">
      <w:pPr>
        <w:rPr>
          <w:sz w:val="24"/>
          <w:szCs w:val="24"/>
        </w:rPr>
      </w:pPr>
    </w:p>
    <w:p w:rsidR="009F6B96" w:rsidRDefault="009F6B96">
      <w:r w:rsidRPr="001F6616">
        <w:rPr>
          <w:b/>
          <w:sz w:val="24"/>
          <w:szCs w:val="24"/>
        </w:rPr>
        <w:t>Feature 3]</w:t>
      </w:r>
      <w:r w:rsidR="00063B0A">
        <w:rPr>
          <w:b/>
          <w:sz w:val="24"/>
          <w:szCs w:val="24"/>
        </w:rPr>
        <w:t xml:space="preserve"> </w:t>
      </w:r>
      <w:r w:rsidR="00E06801" w:rsidRPr="00F46E04">
        <w:rPr>
          <w:sz w:val="24"/>
          <w:szCs w:val="24"/>
        </w:rPr>
        <w:t xml:space="preserve">Average </w:t>
      </w:r>
      <w:r w:rsidR="00E06801">
        <w:rPr>
          <w:sz w:val="24"/>
          <w:szCs w:val="24"/>
        </w:rPr>
        <w:t>w</w:t>
      </w:r>
      <w:r w:rsidR="00063B0A" w:rsidRPr="008B3FF6">
        <w:rPr>
          <w:sz w:val="24"/>
          <w:szCs w:val="24"/>
        </w:rPr>
        <w:t xml:space="preserve">ord length in Dutch language is higher than English, and 9 can be a value to discriminate the two languages with some fair amount. Value of average length 9 obtained from </w:t>
      </w:r>
      <w:hyperlink r:id="rId5" w:history="1">
        <w:r w:rsidR="00063B0A" w:rsidRPr="008B3FF6">
          <w:rPr>
            <w:rStyle w:val="Hyperlink"/>
            <w:sz w:val="24"/>
            <w:szCs w:val="24"/>
          </w:rPr>
          <w:t>this</w:t>
        </w:r>
      </w:hyperlink>
      <w:r w:rsidR="00063B0A" w:rsidRPr="008B3FF6">
        <w:rPr>
          <w:rStyle w:val="Hyperlink"/>
          <w:sz w:val="24"/>
          <w:szCs w:val="24"/>
        </w:rPr>
        <w:t xml:space="preserve">. </w:t>
      </w:r>
      <w:proofErr w:type="spellStart"/>
      <w:r w:rsidR="00063B0A" w:rsidRPr="008B3FF6">
        <w:t>Enlish</w:t>
      </w:r>
      <w:proofErr w:type="spellEnd"/>
      <w:r w:rsidR="00063B0A" w:rsidRPr="008B3FF6">
        <w:t xml:space="preserve"> also has word length just below 9, so this feature is not a strong feature but still can act in ensemble we a weak learner.</w:t>
      </w:r>
    </w:p>
    <w:p w:rsidR="00215247" w:rsidRPr="001F6616" w:rsidRDefault="00215247">
      <w:pPr>
        <w:rPr>
          <w:b/>
          <w:sz w:val="24"/>
          <w:szCs w:val="24"/>
        </w:rPr>
      </w:pPr>
      <w:r>
        <w:lastRenderedPageBreak/>
        <w:t>Behavior: Returns False if above criteria held, True otherwise.</w:t>
      </w:r>
    </w:p>
    <w:p w:rsidR="003C2C63" w:rsidRPr="001F6616" w:rsidRDefault="003C2C63">
      <w:pPr>
        <w:rPr>
          <w:b/>
          <w:sz w:val="24"/>
          <w:szCs w:val="24"/>
        </w:rPr>
      </w:pPr>
    </w:p>
    <w:p w:rsidR="009E6F09" w:rsidRPr="001F6616" w:rsidRDefault="00847E6B">
      <w:pPr>
        <w:rPr>
          <w:b/>
          <w:sz w:val="24"/>
          <w:szCs w:val="24"/>
        </w:rPr>
      </w:pPr>
      <w:r w:rsidRPr="001F6616">
        <w:rPr>
          <w:b/>
          <w:sz w:val="24"/>
          <w:szCs w:val="24"/>
        </w:rPr>
        <w:t>Feature 4</w:t>
      </w:r>
      <w:r w:rsidR="00D9038B" w:rsidRPr="001F6616">
        <w:rPr>
          <w:b/>
          <w:sz w:val="24"/>
          <w:szCs w:val="24"/>
        </w:rPr>
        <w:t>] Check if common Dutch words are present.</w:t>
      </w:r>
    </w:p>
    <w:p w:rsidR="00D9038B" w:rsidRPr="001F6616" w:rsidRDefault="00893690">
      <w:pPr>
        <w:rPr>
          <w:sz w:val="24"/>
          <w:szCs w:val="24"/>
        </w:rPr>
      </w:pPr>
      <w:r w:rsidRPr="001F6616">
        <w:rPr>
          <w:sz w:val="24"/>
          <w:szCs w:val="24"/>
        </w:rPr>
        <w:t xml:space="preserve">Reasoning: </w:t>
      </w:r>
      <w:r w:rsidR="00D9038B" w:rsidRPr="001F6616">
        <w:rPr>
          <w:sz w:val="24"/>
          <w:szCs w:val="24"/>
        </w:rPr>
        <w:t xml:space="preserve">This feature would check if the passed in </w:t>
      </w:r>
      <w:r w:rsidR="00CA6CB7" w:rsidRPr="001F6616">
        <w:rPr>
          <w:sz w:val="24"/>
          <w:szCs w:val="24"/>
        </w:rPr>
        <w:t>sentence has Dutch words which are frequently used but are not in English language. This feature uses list of such words that has been defined with 100 such frequent words to refer from.</w:t>
      </w:r>
    </w:p>
    <w:p w:rsidR="00543DB0" w:rsidRPr="001F6616" w:rsidRDefault="00893690">
      <w:pPr>
        <w:rPr>
          <w:sz w:val="24"/>
          <w:szCs w:val="24"/>
        </w:rPr>
      </w:pPr>
      <w:r w:rsidRPr="001F6616">
        <w:rPr>
          <w:sz w:val="24"/>
          <w:szCs w:val="24"/>
        </w:rPr>
        <w:t xml:space="preserve">Behavior: </w:t>
      </w:r>
      <w:r w:rsidR="00543DB0" w:rsidRPr="001F6616">
        <w:rPr>
          <w:sz w:val="24"/>
          <w:szCs w:val="24"/>
        </w:rPr>
        <w:t>Returns False if input has one of these words, True otherwise.</w:t>
      </w:r>
    </w:p>
    <w:p w:rsidR="0020169D" w:rsidRPr="001F6616" w:rsidRDefault="0020169D">
      <w:pPr>
        <w:rPr>
          <w:b/>
          <w:sz w:val="24"/>
          <w:szCs w:val="24"/>
        </w:rPr>
      </w:pPr>
    </w:p>
    <w:p w:rsidR="004347C6" w:rsidRPr="001F6616" w:rsidRDefault="009D360E">
      <w:pPr>
        <w:rPr>
          <w:b/>
          <w:sz w:val="24"/>
          <w:szCs w:val="24"/>
        </w:rPr>
      </w:pPr>
      <w:r w:rsidRPr="001F6616">
        <w:rPr>
          <w:b/>
          <w:sz w:val="24"/>
          <w:szCs w:val="24"/>
        </w:rPr>
        <w:t>Feature 5</w:t>
      </w:r>
      <w:r w:rsidR="004347C6" w:rsidRPr="001F6616">
        <w:rPr>
          <w:b/>
          <w:sz w:val="24"/>
          <w:szCs w:val="24"/>
        </w:rPr>
        <w:t xml:space="preserve">] </w:t>
      </w:r>
      <w:r w:rsidR="00637460" w:rsidRPr="001F6616">
        <w:rPr>
          <w:b/>
          <w:sz w:val="24"/>
          <w:szCs w:val="24"/>
        </w:rPr>
        <w:t>Check for filler words in D</w:t>
      </w:r>
      <w:r w:rsidR="004347C6" w:rsidRPr="001F6616">
        <w:rPr>
          <w:b/>
          <w:sz w:val="24"/>
          <w:szCs w:val="24"/>
        </w:rPr>
        <w:t>utch</w:t>
      </w:r>
    </w:p>
    <w:p w:rsidR="006F3C54" w:rsidRPr="001F6616" w:rsidRDefault="006F3C54">
      <w:pPr>
        <w:rPr>
          <w:sz w:val="24"/>
          <w:szCs w:val="24"/>
        </w:rPr>
      </w:pPr>
      <w:r w:rsidRPr="001F6616">
        <w:rPr>
          <w:sz w:val="24"/>
          <w:szCs w:val="24"/>
        </w:rPr>
        <w:t xml:space="preserve">Reasoning: </w:t>
      </w:r>
      <w:r w:rsidR="004347C6" w:rsidRPr="001F6616">
        <w:rPr>
          <w:sz w:val="24"/>
          <w:szCs w:val="24"/>
        </w:rPr>
        <w:t xml:space="preserve">Filler words are used in any language but are not necessarily </w:t>
      </w:r>
      <w:r w:rsidR="00E44A3D" w:rsidRPr="001F6616">
        <w:rPr>
          <w:sz w:val="24"/>
          <w:szCs w:val="24"/>
        </w:rPr>
        <w:t>frequent</w:t>
      </w:r>
      <w:r w:rsidR="004347C6" w:rsidRPr="001F6616">
        <w:rPr>
          <w:sz w:val="24"/>
          <w:szCs w:val="24"/>
        </w:rPr>
        <w:t xml:space="preserve"> words. Dutch has filler words like </w:t>
      </w:r>
      <w:proofErr w:type="spellStart"/>
      <w:r w:rsidR="004347C6" w:rsidRPr="001F6616">
        <w:rPr>
          <w:sz w:val="24"/>
          <w:szCs w:val="24"/>
        </w:rPr>
        <w:t>omdat</w:t>
      </w:r>
      <w:proofErr w:type="spellEnd"/>
      <w:r w:rsidR="004347C6" w:rsidRPr="001F6616">
        <w:rPr>
          <w:sz w:val="24"/>
          <w:szCs w:val="24"/>
        </w:rPr>
        <w:t xml:space="preserve"> (</w:t>
      </w:r>
      <w:r w:rsidR="001A3ADC" w:rsidRPr="001F6616">
        <w:rPr>
          <w:sz w:val="24"/>
          <w:szCs w:val="24"/>
        </w:rPr>
        <w:t>D</w:t>
      </w:r>
      <w:r w:rsidR="004347C6" w:rsidRPr="001F6616">
        <w:rPr>
          <w:sz w:val="24"/>
          <w:szCs w:val="24"/>
        </w:rPr>
        <w:t xml:space="preserve">utch for ‘because’) and van (Dutch for ‘from’). </w:t>
      </w:r>
    </w:p>
    <w:p w:rsidR="004347C6" w:rsidRPr="001F6616" w:rsidRDefault="006F3C54">
      <w:pPr>
        <w:rPr>
          <w:sz w:val="24"/>
          <w:szCs w:val="24"/>
        </w:rPr>
      </w:pPr>
      <w:r w:rsidRPr="001F6616">
        <w:rPr>
          <w:sz w:val="24"/>
          <w:szCs w:val="24"/>
        </w:rPr>
        <w:t xml:space="preserve">Behavior: </w:t>
      </w:r>
      <w:r w:rsidR="004347C6" w:rsidRPr="001F6616">
        <w:rPr>
          <w:sz w:val="24"/>
          <w:szCs w:val="24"/>
        </w:rPr>
        <w:t>We can use presence of these for as a discriminator.</w:t>
      </w:r>
    </w:p>
    <w:p w:rsidR="0020169D" w:rsidRPr="001F6616" w:rsidRDefault="0020169D">
      <w:pPr>
        <w:rPr>
          <w:b/>
          <w:sz w:val="24"/>
          <w:szCs w:val="24"/>
        </w:rPr>
      </w:pPr>
    </w:p>
    <w:p w:rsidR="004050EB" w:rsidRPr="001F6616" w:rsidRDefault="00B42FCF">
      <w:pPr>
        <w:rPr>
          <w:sz w:val="24"/>
          <w:szCs w:val="24"/>
        </w:rPr>
      </w:pPr>
      <w:r w:rsidRPr="001F6616">
        <w:rPr>
          <w:b/>
          <w:sz w:val="24"/>
          <w:szCs w:val="24"/>
        </w:rPr>
        <w:t>Feature 6</w:t>
      </w:r>
      <w:r w:rsidR="009D3F1E" w:rsidRPr="001F6616">
        <w:rPr>
          <w:b/>
          <w:sz w:val="24"/>
          <w:szCs w:val="24"/>
        </w:rPr>
        <w:t>]</w:t>
      </w:r>
      <w:r w:rsidR="008C3E6D" w:rsidRPr="001F6616">
        <w:rPr>
          <w:b/>
          <w:sz w:val="24"/>
          <w:szCs w:val="24"/>
        </w:rPr>
        <w:t xml:space="preserve"> </w:t>
      </w:r>
      <w:r w:rsidR="004050EB" w:rsidRPr="001F6616">
        <w:rPr>
          <w:b/>
          <w:sz w:val="24"/>
          <w:szCs w:val="24"/>
        </w:rPr>
        <w:t xml:space="preserve">Check for common in </w:t>
      </w:r>
      <w:proofErr w:type="spellStart"/>
      <w:r w:rsidR="004050EB" w:rsidRPr="001F6616">
        <w:rPr>
          <w:b/>
          <w:sz w:val="24"/>
          <w:szCs w:val="24"/>
        </w:rPr>
        <w:t>dutch</w:t>
      </w:r>
      <w:proofErr w:type="spellEnd"/>
      <w:r w:rsidR="004050EB" w:rsidRPr="001F6616">
        <w:rPr>
          <w:b/>
          <w:sz w:val="24"/>
          <w:szCs w:val="24"/>
        </w:rPr>
        <w:t xml:space="preserve"> but rare in English </w:t>
      </w:r>
      <w:r w:rsidR="00E6432B" w:rsidRPr="001F6616">
        <w:rPr>
          <w:b/>
          <w:sz w:val="24"/>
          <w:szCs w:val="24"/>
        </w:rPr>
        <w:t xml:space="preserve">patterns </w:t>
      </w:r>
      <w:r w:rsidR="009D11C2" w:rsidRPr="001F6616">
        <w:rPr>
          <w:b/>
          <w:sz w:val="24"/>
          <w:szCs w:val="24"/>
        </w:rPr>
        <w:t>with which words usually end</w:t>
      </w:r>
      <w:r w:rsidR="008B76CB" w:rsidRPr="001F6616">
        <w:rPr>
          <w:b/>
          <w:sz w:val="24"/>
          <w:szCs w:val="24"/>
        </w:rPr>
        <w:t xml:space="preserve"> with: </w:t>
      </w:r>
    </w:p>
    <w:p w:rsidR="00E061A3" w:rsidRPr="001F6616" w:rsidRDefault="00E061A3">
      <w:pPr>
        <w:rPr>
          <w:sz w:val="24"/>
          <w:szCs w:val="24"/>
        </w:rPr>
      </w:pPr>
      <w:r w:rsidRPr="001F6616">
        <w:rPr>
          <w:sz w:val="24"/>
          <w:szCs w:val="24"/>
        </w:rPr>
        <w:t xml:space="preserve">Reasoning: </w:t>
      </w:r>
      <w:r w:rsidR="004050EB" w:rsidRPr="001F6616">
        <w:rPr>
          <w:sz w:val="24"/>
          <w:szCs w:val="24"/>
        </w:rPr>
        <w:t>Patterns like ‘</w:t>
      </w:r>
      <w:proofErr w:type="spellStart"/>
      <w:r w:rsidR="004050EB" w:rsidRPr="001F6616">
        <w:rPr>
          <w:sz w:val="24"/>
          <w:szCs w:val="24"/>
        </w:rPr>
        <w:t>sch</w:t>
      </w:r>
      <w:proofErr w:type="spellEnd"/>
      <w:r w:rsidR="004050EB" w:rsidRPr="001F6616">
        <w:rPr>
          <w:sz w:val="24"/>
          <w:szCs w:val="24"/>
        </w:rPr>
        <w:t>’ and ‘</w:t>
      </w:r>
      <w:proofErr w:type="spellStart"/>
      <w:r w:rsidR="004050EB" w:rsidRPr="001F6616">
        <w:rPr>
          <w:sz w:val="24"/>
          <w:szCs w:val="24"/>
        </w:rPr>
        <w:t>tsj</w:t>
      </w:r>
      <w:proofErr w:type="spellEnd"/>
      <w:r w:rsidR="004050EB" w:rsidRPr="001F6616">
        <w:rPr>
          <w:sz w:val="24"/>
          <w:szCs w:val="24"/>
        </w:rPr>
        <w:t>’</w:t>
      </w:r>
      <w:r w:rsidR="003407F9" w:rsidRPr="001F6616">
        <w:rPr>
          <w:sz w:val="24"/>
          <w:szCs w:val="24"/>
        </w:rPr>
        <w:t xml:space="preserve"> do occur in end of Dutch words but not in English.</w:t>
      </w:r>
      <w:r w:rsidR="009D11C2" w:rsidRPr="001F6616">
        <w:rPr>
          <w:sz w:val="24"/>
          <w:szCs w:val="24"/>
        </w:rPr>
        <w:t xml:space="preserve"> This feature checks if content passed in has such words.</w:t>
      </w:r>
      <w:r w:rsidR="002B6936" w:rsidRPr="001F6616">
        <w:rPr>
          <w:sz w:val="24"/>
          <w:szCs w:val="24"/>
        </w:rPr>
        <w:t xml:space="preserve"> </w:t>
      </w:r>
    </w:p>
    <w:p w:rsidR="009D3F1E" w:rsidRPr="001F6616" w:rsidRDefault="00E061A3">
      <w:pPr>
        <w:rPr>
          <w:sz w:val="24"/>
          <w:szCs w:val="24"/>
        </w:rPr>
      </w:pPr>
      <w:r w:rsidRPr="001F6616">
        <w:rPr>
          <w:sz w:val="24"/>
          <w:szCs w:val="24"/>
        </w:rPr>
        <w:t xml:space="preserve">Behavior: </w:t>
      </w:r>
      <w:r w:rsidR="002B6936" w:rsidRPr="001F6616">
        <w:rPr>
          <w:sz w:val="24"/>
          <w:szCs w:val="24"/>
        </w:rPr>
        <w:t>If so, language can be Dutch and hence return False. True, otherwise.</w:t>
      </w:r>
    </w:p>
    <w:p w:rsidR="00643D46" w:rsidRPr="001F6616" w:rsidRDefault="00643D46">
      <w:pPr>
        <w:rPr>
          <w:sz w:val="24"/>
          <w:szCs w:val="24"/>
        </w:rPr>
      </w:pPr>
    </w:p>
    <w:p w:rsidR="00D9730E" w:rsidRPr="001F6616" w:rsidRDefault="00643D46">
      <w:pPr>
        <w:rPr>
          <w:b/>
          <w:sz w:val="24"/>
          <w:szCs w:val="24"/>
        </w:rPr>
      </w:pPr>
      <w:r w:rsidRPr="001F6616">
        <w:rPr>
          <w:b/>
          <w:sz w:val="24"/>
          <w:szCs w:val="24"/>
        </w:rPr>
        <w:t>Feature 7]</w:t>
      </w:r>
      <w:r w:rsidR="008E0EDB" w:rsidRPr="001F6616">
        <w:rPr>
          <w:b/>
          <w:sz w:val="24"/>
          <w:szCs w:val="24"/>
        </w:rPr>
        <w:t xml:space="preserve"> </w:t>
      </w:r>
      <w:r w:rsidR="00D0430E" w:rsidRPr="001F6616">
        <w:rPr>
          <w:b/>
          <w:sz w:val="24"/>
          <w:szCs w:val="24"/>
        </w:rPr>
        <w:t>Check for sub-strings appearing in the middle in Dutch with high frequency but not in English</w:t>
      </w:r>
      <w:r w:rsidR="00545799" w:rsidRPr="001F6616">
        <w:rPr>
          <w:b/>
          <w:sz w:val="24"/>
          <w:szCs w:val="24"/>
        </w:rPr>
        <w:t>.</w:t>
      </w:r>
    </w:p>
    <w:p w:rsidR="000F5EA0" w:rsidRPr="001F6616" w:rsidRDefault="00456794">
      <w:pPr>
        <w:rPr>
          <w:sz w:val="24"/>
          <w:szCs w:val="24"/>
        </w:rPr>
      </w:pPr>
      <w:r w:rsidRPr="001F6616">
        <w:rPr>
          <w:sz w:val="24"/>
          <w:szCs w:val="24"/>
        </w:rPr>
        <w:t xml:space="preserve">Reasoning: </w:t>
      </w:r>
      <w:r w:rsidR="000F5EA0" w:rsidRPr="001F6616">
        <w:rPr>
          <w:sz w:val="24"/>
          <w:szCs w:val="24"/>
        </w:rPr>
        <w:t>Dutch words have substrings which appear in the middle of sentence such as ‘</w:t>
      </w:r>
      <w:proofErr w:type="spellStart"/>
      <w:r w:rsidR="000F5EA0" w:rsidRPr="001F6616">
        <w:rPr>
          <w:sz w:val="24"/>
          <w:szCs w:val="24"/>
        </w:rPr>
        <w:t>zi</w:t>
      </w:r>
      <w:proofErr w:type="spellEnd"/>
      <w:r w:rsidR="000F5EA0" w:rsidRPr="001F6616">
        <w:rPr>
          <w:sz w:val="24"/>
          <w:szCs w:val="24"/>
        </w:rPr>
        <w:t>’, ‘ji’, ‘</w:t>
      </w:r>
      <w:proofErr w:type="spellStart"/>
      <w:r w:rsidR="000F5EA0" w:rsidRPr="001F6616">
        <w:rPr>
          <w:sz w:val="24"/>
          <w:szCs w:val="24"/>
        </w:rPr>
        <w:t>iz</w:t>
      </w:r>
      <w:proofErr w:type="spellEnd"/>
      <w:r w:rsidR="000F5EA0" w:rsidRPr="001F6616">
        <w:rPr>
          <w:sz w:val="24"/>
          <w:szCs w:val="24"/>
        </w:rPr>
        <w:t>’</w:t>
      </w:r>
    </w:p>
    <w:p w:rsidR="00456794" w:rsidRPr="001F6616" w:rsidRDefault="000F5EA0">
      <w:pPr>
        <w:rPr>
          <w:sz w:val="24"/>
          <w:szCs w:val="24"/>
        </w:rPr>
      </w:pPr>
      <w:r w:rsidRPr="001F6616">
        <w:rPr>
          <w:sz w:val="24"/>
          <w:szCs w:val="24"/>
        </w:rPr>
        <w:t xml:space="preserve">Which appear in Dutch with high frequency. </w:t>
      </w:r>
      <w:r w:rsidR="00643D46" w:rsidRPr="001F6616">
        <w:rPr>
          <w:sz w:val="24"/>
          <w:szCs w:val="24"/>
        </w:rPr>
        <w:t xml:space="preserve"> </w:t>
      </w:r>
    </w:p>
    <w:p w:rsidR="00643D46" w:rsidRPr="001F6616" w:rsidRDefault="00456794">
      <w:pPr>
        <w:rPr>
          <w:sz w:val="24"/>
          <w:szCs w:val="24"/>
        </w:rPr>
      </w:pPr>
      <w:r w:rsidRPr="001F6616">
        <w:rPr>
          <w:sz w:val="24"/>
          <w:szCs w:val="24"/>
        </w:rPr>
        <w:t xml:space="preserve">Behavior: </w:t>
      </w:r>
      <w:r w:rsidR="001836E2" w:rsidRPr="001F6616">
        <w:rPr>
          <w:sz w:val="24"/>
          <w:szCs w:val="24"/>
        </w:rPr>
        <w:t>This feature checks for such presence and returns False if present, True otherwise.</w:t>
      </w:r>
    </w:p>
    <w:p w:rsidR="0020169D" w:rsidRPr="001F6616" w:rsidRDefault="0020169D">
      <w:pPr>
        <w:rPr>
          <w:b/>
          <w:sz w:val="24"/>
          <w:szCs w:val="24"/>
        </w:rPr>
      </w:pPr>
    </w:p>
    <w:p w:rsidR="008268F4" w:rsidRPr="001F6616" w:rsidRDefault="00E16DEB">
      <w:pPr>
        <w:rPr>
          <w:sz w:val="24"/>
          <w:szCs w:val="24"/>
        </w:rPr>
      </w:pPr>
      <w:r w:rsidRPr="001F6616">
        <w:rPr>
          <w:b/>
          <w:sz w:val="24"/>
          <w:szCs w:val="24"/>
        </w:rPr>
        <w:t>Feature 8]</w:t>
      </w:r>
      <w:r w:rsidR="00545799" w:rsidRPr="001F6616">
        <w:rPr>
          <w:b/>
          <w:sz w:val="24"/>
          <w:szCs w:val="24"/>
        </w:rPr>
        <w:t xml:space="preserve"> </w:t>
      </w:r>
      <w:r w:rsidR="00AA4FB1" w:rsidRPr="001F6616">
        <w:rPr>
          <w:b/>
          <w:sz w:val="24"/>
          <w:szCs w:val="24"/>
        </w:rPr>
        <w:t>C</w:t>
      </w:r>
      <w:r w:rsidR="00CB4F9B" w:rsidRPr="001F6616">
        <w:rPr>
          <w:b/>
          <w:sz w:val="24"/>
          <w:szCs w:val="24"/>
        </w:rPr>
        <w:t>heck if input has multiple long words:</w:t>
      </w:r>
    </w:p>
    <w:p w:rsidR="00CB4F9B" w:rsidRPr="001F6616" w:rsidRDefault="00CB4F9B">
      <w:pPr>
        <w:rPr>
          <w:sz w:val="24"/>
          <w:szCs w:val="24"/>
        </w:rPr>
      </w:pPr>
      <w:r w:rsidRPr="001F6616">
        <w:rPr>
          <w:sz w:val="24"/>
          <w:szCs w:val="24"/>
        </w:rPr>
        <w:t>Check if passed in input has more than 5 words with length greater than 8.</w:t>
      </w:r>
    </w:p>
    <w:p w:rsidR="00CB4F9B" w:rsidRPr="001F6616" w:rsidRDefault="00CB4F9B">
      <w:pPr>
        <w:rPr>
          <w:sz w:val="24"/>
          <w:szCs w:val="24"/>
        </w:rPr>
      </w:pPr>
      <w:r w:rsidRPr="001F6616">
        <w:rPr>
          <w:sz w:val="24"/>
          <w:szCs w:val="24"/>
        </w:rPr>
        <w:t>Reasoning: Dutch has a lot of long words, which does not happen in English with that much frequency.</w:t>
      </w:r>
    </w:p>
    <w:p w:rsidR="00CB4F9B" w:rsidRPr="001F6616" w:rsidRDefault="00AA4FB1">
      <w:pPr>
        <w:rPr>
          <w:sz w:val="24"/>
          <w:szCs w:val="24"/>
        </w:rPr>
      </w:pPr>
      <w:r w:rsidRPr="001F6616">
        <w:rPr>
          <w:sz w:val="24"/>
          <w:szCs w:val="24"/>
        </w:rPr>
        <w:lastRenderedPageBreak/>
        <w:t>Behavior: False if such feature occurs, True, otherwise.</w:t>
      </w:r>
    </w:p>
    <w:p w:rsidR="0020169D" w:rsidRPr="001F6616" w:rsidRDefault="0020169D">
      <w:pPr>
        <w:rPr>
          <w:b/>
          <w:sz w:val="24"/>
          <w:szCs w:val="24"/>
        </w:rPr>
      </w:pPr>
    </w:p>
    <w:p w:rsidR="00AE1886" w:rsidRPr="001F6616" w:rsidRDefault="0057255C">
      <w:pPr>
        <w:rPr>
          <w:b/>
          <w:sz w:val="24"/>
          <w:szCs w:val="24"/>
        </w:rPr>
      </w:pPr>
      <w:r w:rsidRPr="001F6616">
        <w:rPr>
          <w:b/>
          <w:sz w:val="24"/>
          <w:szCs w:val="24"/>
        </w:rPr>
        <w:t xml:space="preserve">Feature 9] </w:t>
      </w:r>
      <w:r w:rsidR="00EE414D" w:rsidRPr="001F6616">
        <w:rPr>
          <w:b/>
          <w:sz w:val="24"/>
          <w:szCs w:val="24"/>
        </w:rPr>
        <w:t>Check for word-endings:</w:t>
      </w:r>
    </w:p>
    <w:p w:rsidR="00584CA4" w:rsidRPr="001F6616" w:rsidRDefault="00584CA4">
      <w:pPr>
        <w:rPr>
          <w:sz w:val="24"/>
          <w:szCs w:val="24"/>
        </w:rPr>
      </w:pPr>
      <w:r w:rsidRPr="001F6616">
        <w:rPr>
          <w:sz w:val="24"/>
          <w:szCs w:val="24"/>
        </w:rPr>
        <w:t xml:space="preserve">Reasoning: </w:t>
      </w:r>
      <w:r w:rsidR="0057255C" w:rsidRPr="001F6616">
        <w:rPr>
          <w:sz w:val="24"/>
          <w:szCs w:val="24"/>
        </w:rPr>
        <w:t>Words in D</w:t>
      </w:r>
      <w:r w:rsidR="008268F4" w:rsidRPr="001F6616">
        <w:rPr>
          <w:sz w:val="24"/>
          <w:szCs w:val="24"/>
        </w:rPr>
        <w:t>u</w:t>
      </w:r>
      <w:r w:rsidR="0057255C" w:rsidRPr="001F6616">
        <w:rPr>
          <w:sz w:val="24"/>
          <w:szCs w:val="24"/>
        </w:rPr>
        <w:t>t</w:t>
      </w:r>
      <w:r w:rsidR="008268F4" w:rsidRPr="001F6616">
        <w:rPr>
          <w:sz w:val="24"/>
          <w:szCs w:val="24"/>
        </w:rPr>
        <w:t>ch can end with characters such as ‘r’, ‘</w:t>
      </w:r>
      <w:proofErr w:type="spellStart"/>
      <w:r w:rsidR="008268F4" w:rsidRPr="001F6616">
        <w:rPr>
          <w:sz w:val="24"/>
          <w:szCs w:val="24"/>
        </w:rPr>
        <w:t>i</w:t>
      </w:r>
      <w:proofErr w:type="spellEnd"/>
      <w:r w:rsidR="008268F4" w:rsidRPr="001F6616">
        <w:rPr>
          <w:sz w:val="24"/>
          <w:szCs w:val="24"/>
        </w:rPr>
        <w:t xml:space="preserve">’, ‘n’, ‘e’. Such characters at the end of words are rare in English. </w:t>
      </w:r>
    </w:p>
    <w:p w:rsidR="008268F4" w:rsidRPr="001F6616" w:rsidRDefault="00584CA4">
      <w:pPr>
        <w:rPr>
          <w:sz w:val="24"/>
          <w:szCs w:val="24"/>
        </w:rPr>
      </w:pPr>
      <w:r w:rsidRPr="001F6616">
        <w:rPr>
          <w:sz w:val="24"/>
          <w:szCs w:val="24"/>
        </w:rPr>
        <w:t xml:space="preserve">Behavior: </w:t>
      </w:r>
      <w:r w:rsidR="008268F4" w:rsidRPr="001F6616">
        <w:rPr>
          <w:sz w:val="24"/>
          <w:szCs w:val="24"/>
        </w:rPr>
        <w:t xml:space="preserve">This feature is set to False, if this is the case and True, otherwise. </w:t>
      </w:r>
    </w:p>
    <w:p w:rsidR="0020169D" w:rsidRPr="001F6616" w:rsidRDefault="0020169D">
      <w:pPr>
        <w:rPr>
          <w:b/>
          <w:sz w:val="24"/>
          <w:szCs w:val="24"/>
        </w:rPr>
      </w:pPr>
    </w:p>
    <w:p w:rsidR="008A7EDC" w:rsidRPr="001F6616" w:rsidRDefault="00716899">
      <w:pPr>
        <w:rPr>
          <w:b/>
          <w:sz w:val="24"/>
          <w:szCs w:val="24"/>
        </w:rPr>
      </w:pPr>
      <w:r w:rsidRPr="001F6616">
        <w:rPr>
          <w:b/>
          <w:sz w:val="24"/>
          <w:szCs w:val="24"/>
        </w:rPr>
        <w:t xml:space="preserve">Feature 10] </w:t>
      </w:r>
      <w:r w:rsidR="00F42AF7" w:rsidRPr="001F6616">
        <w:rPr>
          <w:b/>
          <w:sz w:val="24"/>
          <w:szCs w:val="24"/>
        </w:rPr>
        <w:t xml:space="preserve">Check for </w:t>
      </w:r>
      <w:r w:rsidR="00C563B1" w:rsidRPr="001F6616">
        <w:rPr>
          <w:b/>
          <w:sz w:val="24"/>
          <w:szCs w:val="24"/>
        </w:rPr>
        <w:t xml:space="preserve">high frequency </w:t>
      </w:r>
      <w:r w:rsidR="003E536D" w:rsidRPr="001F6616">
        <w:rPr>
          <w:b/>
          <w:sz w:val="24"/>
          <w:szCs w:val="24"/>
        </w:rPr>
        <w:t>double occurrence of ‘</w:t>
      </w:r>
      <w:proofErr w:type="spellStart"/>
      <w:r w:rsidR="003E536D" w:rsidRPr="001F6616">
        <w:rPr>
          <w:b/>
          <w:sz w:val="24"/>
          <w:szCs w:val="24"/>
        </w:rPr>
        <w:t>oo</w:t>
      </w:r>
      <w:proofErr w:type="spellEnd"/>
      <w:r w:rsidR="003E536D" w:rsidRPr="001F6616">
        <w:rPr>
          <w:b/>
          <w:sz w:val="24"/>
          <w:szCs w:val="24"/>
        </w:rPr>
        <w:t>’</w:t>
      </w:r>
    </w:p>
    <w:p w:rsidR="008341F3" w:rsidRPr="001F6616" w:rsidRDefault="008341F3">
      <w:pPr>
        <w:rPr>
          <w:b/>
          <w:sz w:val="24"/>
          <w:szCs w:val="24"/>
        </w:rPr>
      </w:pPr>
      <w:r w:rsidRPr="001F6616">
        <w:rPr>
          <w:b/>
          <w:sz w:val="24"/>
          <w:szCs w:val="24"/>
        </w:rPr>
        <w:t xml:space="preserve">Reasoning: </w:t>
      </w:r>
      <w:r w:rsidR="00856473" w:rsidRPr="001F6616">
        <w:rPr>
          <w:sz w:val="24"/>
          <w:szCs w:val="24"/>
        </w:rPr>
        <w:t>Words in D</w:t>
      </w:r>
      <w:r w:rsidRPr="001F6616">
        <w:rPr>
          <w:sz w:val="24"/>
          <w:szCs w:val="24"/>
        </w:rPr>
        <w:t>utch have multiple occurrences with two sub-sequent ‘</w:t>
      </w:r>
      <w:proofErr w:type="spellStart"/>
      <w:r w:rsidRPr="001F6616">
        <w:rPr>
          <w:sz w:val="24"/>
          <w:szCs w:val="24"/>
        </w:rPr>
        <w:t>oo’</w:t>
      </w:r>
      <w:r w:rsidR="00C94779" w:rsidRPr="001F6616">
        <w:rPr>
          <w:sz w:val="24"/>
          <w:szCs w:val="24"/>
        </w:rPr>
        <w:t>s</w:t>
      </w:r>
      <w:proofErr w:type="spellEnd"/>
      <w:r w:rsidR="00C94779" w:rsidRPr="001F6616">
        <w:rPr>
          <w:sz w:val="24"/>
          <w:szCs w:val="24"/>
        </w:rPr>
        <w:t xml:space="preserve">. Since such patterns occur in English as well but with less frequency, we can check if such occurrence </w:t>
      </w:r>
      <w:proofErr w:type="gramStart"/>
      <w:r w:rsidR="00C94779" w:rsidRPr="001F6616">
        <w:rPr>
          <w:sz w:val="24"/>
          <w:szCs w:val="24"/>
        </w:rPr>
        <w:t>have</w:t>
      </w:r>
      <w:proofErr w:type="gramEnd"/>
      <w:r w:rsidR="00C94779" w:rsidRPr="001F6616">
        <w:rPr>
          <w:sz w:val="24"/>
          <w:szCs w:val="24"/>
        </w:rPr>
        <w:t xml:space="preserve"> count greater than 2.</w:t>
      </w:r>
    </w:p>
    <w:p w:rsidR="008341F3" w:rsidRPr="001F6616" w:rsidRDefault="008341F3">
      <w:pPr>
        <w:rPr>
          <w:sz w:val="24"/>
          <w:szCs w:val="24"/>
        </w:rPr>
      </w:pPr>
      <w:r w:rsidRPr="001F6616">
        <w:rPr>
          <w:b/>
          <w:sz w:val="24"/>
          <w:szCs w:val="24"/>
        </w:rPr>
        <w:t>Behavior:</w:t>
      </w:r>
      <w:r w:rsidRPr="001F6616">
        <w:rPr>
          <w:sz w:val="24"/>
          <w:szCs w:val="24"/>
        </w:rPr>
        <w:t xml:space="preserve"> </w:t>
      </w:r>
      <w:r w:rsidR="00C94779" w:rsidRPr="001F6616">
        <w:rPr>
          <w:sz w:val="24"/>
          <w:szCs w:val="24"/>
        </w:rPr>
        <w:t xml:space="preserve">Returns False if present, </w:t>
      </w:r>
      <w:r w:rsidR="00D168F3" w:rsidRPr="001F6616">
        <w:rPr>
          <w:sz w:val="24"/>
          <w:szCs w:val="24"/>
        </w:rPr>
        <w:t>True otherwise.</w:t>
      </w:r>
    </w:p>
    <w:p w:rsidR="000272CD" w:rsidRDefault="000272CD">
      <w:pPr>
        <w:pBdr>
          <w:bottom w:val="single" w:sz="6" w:space="1" w:color="auto"/>
        </w:pBdr>
      </w:pPr>
    </w:p>
    <w:p w:rsidR="000272CD" w:rsidRDefault="000272CD"/>
    <w:p w:rsidR="00850E5B" w:rsidRDefault="00F82B07">
      <w:pPr>
        <w:rPr>
          <w:b/>
          <w:sz w:val="28"/>
          <w:szCs w:val="28"/>
        </w:rPr>
      </w:pPr>
      <w:r w:rsidRPr="002D5AD3">
        <w:rPr>
          <w:b/>
          <w:sz w:val="28"/>
          <w:szCs w:val="28"/>
        </w:rPr>
        <w:t>Description of D</w:t>
      </w:r>
      <w:r w:rsidR="0067266F" w:rsidRPr="002D5AD3">
        <w:rPr>
          <w:b/>
          <w:sz w:val="28"/>
          <w:szCs w:val="28"/>
        </w:rPr>
        <w:t>ecision tree learning</w:t>
      </w:r>
      <w:r w:rsidR="002D5AD3">
        <w:rPr>
          <w:b/>
          <w:sz w:val="28"/>
          <w:szCs w:val="28"/>
        </w:rPr>
        <w:t>:</w:t>
      </w:r>
    </w:p>
    <w:p w:rsidR="002D5AD3" w:rsidRPr="008C5177" w:rsidRDefault="00B24F0F">
      <w:r w:rsidRPr="008C5177">
        <w:t>Decision tree</w:t>
      </w:r>
      <w:r w:rsidR="005539D8" w:rsidRPr="008C5177">
        <w:t xml:space="preserve">s help us to model problems where we need to make decision about the class to which input belongs to. </w:t>
      </w:r>
      <w:r w:rsidR="008A59FF" w:rsidRPr="008C5177">
        <w:t>It’s assumed that such decisions can be made by successively asking different questions and classifying data successively. After we have asked sufficient number of questions for given data, we get results of classification.</w:t>
      </w:r>
    </w:p>
    <w:p w:rsidR="008A59FF" w:rsidRPr="008C5177" w:rsidRDefault="008A59FF">
      <w:r w:rsidRPr="008C5177">
        <w:t xml:space="preserve">Questions we ask are the features in such modeling. </w:t>
      </w:r>
      <w:r w:rsidR="000903DE" w:rsidRPr="008C5177">
        <w:t>We can ask questions with all the features we ha</w:t>
      </w:r>
      <w:r w:rsidR="00557F41" w:rsidRPr="008C5177">
        <w:t>ve in sequence, but we should not be asking same question twice since it does not help with classification.</w:t>
      </w:r>
    </w:p>
    <w:p w:rsidR="00F33BF9" w:rsidRPr="008C5177" w:rsidRDefault="00F33BF9">
      <w:r w:rsidRPr="008C5177">
        <w:t xml:space="preserve">Also, if we choose feature to split on at random, we can exhaust all the possible questions we can </w:t>
      </w:r>
      <w:proofErr w:type="gramStart"/>
      <w:r w:rsidRPr="008C5177">
        <w:t>ask, and</w:t>
      </w:r>
      <w:proofErr w:type="gramEnd"/>
      <w:r w:rsidRPr="008C5177">
        <w:t xml:space="preserve"> end up with an ‘impure’ data which is separable with different decision tree.</w:t>
      </w:r>
    </w:p>
    <w:p w:rsidR="009D11C2" w:rsidRDefault="00F33BF9">
      <w:r>
        <w:t>For optimal structure, to choose the node to split on, we use entropy and information gain attributes.</w:t>
      </w:r>
    </w:p>
    <w:p w:rsidR="00F33BF9" w:rsidRDefault="00F33BF9">
      <w:r>
        <w:t>Entropy of data is measure of impurity of data, and if good classification is desired, lower the entropy after we asked question to split data on, the better.</w:t>
      </w:r>
    </w:p>
    <w:p w:rsidR="00F33BF9" w:rsidRDefault="00F33BF9">
      <w:r>
        <w:t>Entropy can be given as:</w:t>
      </w:r>
    </w:p>
    <w:p w:rsidR="00F33BF9" w:rsidRDefault="00F33BF9">
      <w:r>
        <w:rPr>
          <w:noProof/>
        </w:rPr>
        <w:drawing>
          <wp:inline distT="0" distB="0" distL="0" distR="0" wp14:anchorId="67612772" wp14:editId="4FA37AAA">
            <wp:extent cx="2790825" cy="657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90825" cy="657225"/>
                    </a:xfrm>
                    <a:prstGeom prst="rect">
                      <a:avLst/>
                    </a:prstGeom>
                  </pic:spPr>
                </pic:pic>
              </a:graphicData>
            </a:graphic>
          </wp:inline>
        </w:drawing>
      </w:r>
    </w:p>
    <w:p w:rsidR="00E01130" w:rsidRDefault="00E01130">
      <w:r>
        <w:t>(</w:t>
      </w:r>
      <w:r w:rsidR="006E51DC">
        <w:t>R</w:t>
      </w:r>
      <w:r>
        <w:t xml:space="preserve">eference: </w:t>
      </w:r>
      <w:hyperlink r:id="rId7" w:history="1">
        <w:r w:rsidRPr="00B235D4">
          <w:rPr>
            <w:rStyle w:val="Hyperlink"/>
          </w:rPr>
          <w:t>https://en.wikipedia.org/wiki/Decision_tree</w:t>
        </w:r>
      </w:hyperlink>
      <w:r>
        <w:t>)</w:t>
      </w:r>
    </w:p>
    <w:p w:rsidR="006E51DC" w:rsidRDefault="006E51DC"/>
    <w:p w:rsidR="009E60F2" w:rsidRDefault="009E60F2">
      <w:r>
        <w:t xml:space="preserve">Entropy calculations in this implementation are done in </w:t>
      </w:r>
      <w:proofErr w:type="spellStart"/>
      <w:r w:rsidRPr="00FF23B3">
        <w:t>get_entropy</w:t>
      </w:r>
      <w:proofErr w:type="spellEnd"/>
      <w:r w:rsidRPr="00FF23B3">
        <w:t xml:space="preserve"> </w:t>
      </w:r>
      <w:proofErr w:type="gramStart"/>
      <w:r w:rsidRPr="00FF23B3">
        <w:t>function</w:t>
      </w:r>
      <w:r w:rsidR="00FF23B3">
        <w:t>(</w:t>
      </w:r>
      <w:proofErr w:type="gramEnd"/>
      <w:r w:rsidR="00FF23B3">
        <w:t>)</w:t>
      </w:r>
      <w:r w:rsidRPr="00FF23B3">
        <w:t>.</w:t>
      </w:r>
    </w:p>
    <w:p w:rsidR="00F33BF9" w:rsidRDefault="00F33BF9"/>
    <w:p w:rsidR="002109E3" w:rsidRDefault="00F33BF9">
      <w:r>
        <w:t>Informati</w:t>
      </w:r>
      <w:r w:rsidR="008C5177">
        <w:t>on gain is difference between the entropy of the node before and after the split. TO get the entropy after split, we take the weighted sum of the entropies of the children.</w:t>
      </w:r>
    </w:p>
    <w:p w:rsidR="000F1857" w:rsidRDefault="000F1857">
      <w:r>
        <w:t>For our example of the language classification, features that we need to choose from are defined manually and have been explained in previous sections.</w:t>
      </w:r>
    </w:p>
    <w:p w:rsidR="000F1857" w:rsidRDefault="000F1857">
      <w:r>
        <w:t xml:space="preserve">Each of the input samples that we have is </w:t>
      </w:r>
      <w:r w:rsidR="00260F26">
        <w:t>preprocessing</w:t>
      </w:r>
      <w:r>
        <w:t xml:space="preserve"> to convert the natural language text to the feature map, which is a Boolean feature map with True and False.</w:t>
      </w:r>
    </w:p>
    <w:p w:rsidR="0002012B" w:rsidRDefault="009E678C">
      <w:r>
        <w:t xml:space="preserve">So, find the split on any feature, we </w:t>
      </w:r>
      <w:proofErr w:type="gramStart"/>
      <w:r>
        <w:t>make a decision</w:t>
      </w:r>
      <w:proofErr w:type="gramEnd"/>
      <w:r>
        <w:t xml:space="preserve"> of if we split on this feature, i.e. with True and False possibilities, how many of the data samples which have this feature True are from English languages and how many are from Dutch. We do the same computation, on the data that can be generated if we were to set the feature under consideration to False.</w:t>
      </w:r>
    </w:p>
    <w:p w:rsidR="009B29F0" w:rsidRDefault="00A51273">
      <w:r>
        <w:t>In this specific implementation, when data samples after split and have English class, they get put into the left node and Dutch samples in the right node.</w:t>
      </w:r>
    </w:p>
    <w:p w:rsidR="00EC0510" w:rsidRDefault="00EC0510">
      <w:r>
        <w:t>If we have multiple samples left to choose from, we will find the information gain for each of the samples and then choose the feature with the maximum gain for optimal tree structure for classification.</w:t>
      </w:r>
    </w:p>
    <w:p w:rsidR="00835692" w:rsidRDefault="009E60F2">
      <w:r>
        <w:t xml:space="preserve">Above procedure has been coded in </w:t>
      </w:r>
      <w:r w:rsidR="008E4F42">
        <w:t>‘</w:t>
      </w:r>
      <w:proofErr w:type="spellStart"/>
      <w:r w:rsidRPr="009E60F2">
        <w:t>get_best_split_</w:t>
      </w:r>
      <w:proofErr w:type="gramStart"/>
      <w:r w:rsidRPr="009E60F2">
        <w:t>node</w:t>
      </w:r>
      <w:proofErr w:type="spellEnd"/>
      <w:r w:rsidR="00BD7BEA">
        <w:t>(</w:t>
      </w:r>
      <w:proofErr w:type="gramEnd"/>
      <w:r w:rsidR="00BD7BEA">
        <w:t>)</w:t>
      </w:r>
      <w:r w:rsidR="008E4F42">
        <w:t>’</w:t>
      </w:r>
      <w:r w:rsidRPr="009E60F2">
        <w:t xml:space="preserve"> function.</w:t>
      </w:r>
    </w:p>
    <w:p w:rsidR="002F0A92" w:rsidRDefault="002F0A92"/>
    <w:p w:rsidR="00ED7A70" w:rsidRPr="000162AE" w:rsidRDefault="00ED7A70">
      <w:r>
        <w:t xml:space="preserve">Creation of the entire decision tree </w:t>
      </w:r>
      <w:r w:rsidR="009375A4">
        <w:t>is</w:t>
      </w:r>
      <w:r>
        <w:t xml:space="preserve"> part of </w:t>
      </w:r>
      <w:proofErr w:type="spellStart"/>
      <w:r w:rsidRPr="000162AE">
        <w:t>build_</w:t>
      </w:r>
      <w:proofErr w:type="gramStart"/>
      <w:r w:rsidRPr="000162AE">
        <w:t>dtree</w:t>
      </w:r>
      <w:proofErr w:type="spellEnd"/>
      <w:r w:rsidR="00D265DA" w:rsidRPr="000162AE">
        <w:t>(</w:t>
      </w:r>
      <w:proofErr w:type="gramEnd"/>
      <w:r w:rsidR="00D265DA" w:rsidRPr="000162AE">
        <w:t>) function, which has two base cases for the stopping criteria of tree building:</w:t>
      </w:r>
    </w:p>
    <w:p w:rsidR="00D265DA" w:rsidRPr="000162AE" w:rsidRDefault="00D265DA">
      <w:r w:rsidRPr="000162AE">
        <w:t>1] We ran out of features to split on.</w:t>
      </w:r>
    </w:p>
    <w:p w:rsidR="00D265DA" w:rsidRDefault="00D265DA">
      <w:r w:rsidRPr="000162AE">
        <w:t>2] We ran out of samples to classify.</w:t>
      </w:r>
    </w:p>
    <w:p w:rsidR="00927DD0" w:rsidRDefault="00927DD0"/>
    <w:p w:rsidR="00927DD0" w:rsidRPr="006B062A" w:rsidRDefault="00927DD0">
      <w:pPr>
        <w:rPr>
          <w:b/>
        </w:rPr>
      </w:pPr>
      <w:r w:rsidRPr="006B062A">
        <w:rPr>
          <w:b/>
        </w:rPr>
        <w:t>Results with decision tree:</w:t>
      </w:r>
    </w:p>
    <w:p w:rsidR="00E37F85" w:rsidRPr="00DB7E47" w:rsidRDefault="00E37F85" w:rsidP="00E37F85">
      <w:pPr>
        <w:rPr>
          <w:b/>
          <w:sz w:val="24"/>
          <w:szCs w:val="24"/>
        </w:rPr>
      </w:pPr>
    </w:p>
    <w:tbl>
      <w:tblPr>
        <w:tblStyle w:val="TableGrid"/>
        <w:tblW w:w="0" w:type="auto"/>
        <w:tblLook w:val="04A0" w:firstRow="1" w:lastRow="0" w:firstColumn="1" w:lastColumn="0" w:noHBand="0" w:noVBand="1"/>
      </w:tblPr>
      <w:tblGrid>
        <w:gridCol w:w="3116"/>
        <w:gridCol w:w="236"/>
        <w:gridCol w:w="5998"/>
      </w:tblGrid>
      <w:tr w:rsidR="00E37F85" w:rsidTr="00535F87">
        <w:tc>
          <w:tcPr>
            <w:tcW w:w="3116" w:type="dxa"/>
          </w:tcPr>
          <w:p w:rsidR="00E37F85" w:rsidRPr="00E34045" w:rsidRDefault="00E37F85" w:rsidP="00535F87">
            <w:pPr>
              <w:rPr>
                <w:b/>
              </w:rPr>
            </w:pPr>
            <w:r w:rsidRPr="00E34045">
              <w:rPr>
                <w:b/>
              </w:rPr>
              <w:t>Train-Test Specs</w:t>
            </w:r>
          </w:p>
        </w:tc>
        <w:tc>
          <w:tcPr>
            <w:tcW w:w="236" w:type="dxa"/>
          </w:tcPr>
          <w:p w:rsidR="00E37F85" w:rsidRPr="006761D3" w:rsidRDefault="00E37F85" w:rsidP="00535F87">
            <w:pPr>
              <w:rPr>
                <w:b/>
              </w:rPr>
            </w:pPr>
          </w:p>
        </w:tc>
        <w:tc>
          <w:tcPr>
            <w:tcW w:w="5998" w:type="dxa"/>
          </w:tcPr>
          <w:p w:rsidR="00E37F85" w:rsidRPr="006761D3" w:rsidRDefault="00E37F85" w:rsidP="00535F87">
            <w:pPr>
              <w:rPr>
                <w:b/>
              </w:rPr>
            </w:pPr>
            <w:r w:rsidRPr="006761D3">
              <w:rPr>
                <w:b/>
              </w:rPr>
              <w:t>Test set</w:t>
            </w:r>
            <w:r>
              <w:rPr>
                <w:b/>
              </w:rPr>
              <w:t xml:space="preserve"> Accuracy</w:t>
            </w:r>
          </w:p>
        </w:tc>
      </w:tr>
      <w:tr w:rsidR="00E37F85" w:rsidTr="00535F87">
        <w:tc>
          <w:tcPr>
            <w:tcW w:w="3116" w:type="dxa"/>
          </w:tcPr>
          <w:p w:rsidR="00E37F85" w:rsidRPr="008E29A6" w:rsidRDefault="00E37F85" w:rsidP="00535F87">
            <w:r w:rsidRPr="008E29A6">
              <w:t>Train and Test on 10 words sample:</w:t>
            </w:r>
          </w:p>
        </w:tc>
        <w:tc>
          <w:tcPr>
            <w:tcW w:w="236" w:type="dxa"/>
          </w:tcPr>
          <w:p w:rsidR="00E37F85" w:rsidRDefault="00E37F85" w:rsidP="00535F87"/>
        </w:tc>
        <w:tc>
          <w:tcPr>
            <w:tcW w:w="5998" w:type="dxa"/>
          </w:tcPr>
          <w:p w:rsidR="00E37F85" w:rsidRDefault="00330B03" w:rsidP="00535F87">
            <w:r>
              <w:t>96.77%</w:t>
            </w:r>
          </w:p>
        </w:tc>
      </w:tr>
      <w:tr w:rsidR="00E37F85" w:rsidTr="00535F87">
        <w:tc>
          <w:tcPr>
            <w:tcW w:w="3116" w:type="dxa"/>
          </w:tcPr>
          <w:p w:rsidR="00E37F85" w:rsidRPr="008E29A6" w:rsidRDefault="00E37F85" w:rsidP="00535F87">
            <w:r w:rsidRPr="008E29A6">
              <w:t>Train on 10 words and test on 20 words samples</w:t>
            </w:r>
          </w:p>
        </w:tc>
        <w:tc>
          <w:tcPr>
            <w:tcW w:w="236" w:type="dxa"/>
          </w:tcPr>
          <w:p w:rsidR="00E37F85" w:rsidRDefault="00E37F85" w:rsidP="00535F87"/>
        </w:tc>
        <w:tc>
          <w:tcPr>
            <w:tcW w:w="5998" w:type="dxa"/>
          </w:tcPr>
          <w:p w:rsidR="00E37F85" w:rsidRDefault="006034FD" w:rsidP="00535F87">
            <w:r>
              <w:t>100%</w:t>
            </w:r>
          </w:p>
        </w:tc>
      </w:tr>
      <w:tr w:rsidR="00E37F85" w:rsidTr="00535F87">
        <w:tc>
          <w:tcPr>
            <w:tcW w:w="3116" w:type="dxa"/>
          </w:tcPr>
          <w:p w:rsidR="00E37F85" w:rsidRPr="008E29A6" w:rsidRDefault="00E37F85" w:rsidP="00535F87">
            <w:r w:rsidRPr="008E29A6">
              <w:t>Train on 10 words and test on 50 words samples</w:t>
            </w:r>
          </w:p>
        </w:tc>
        <w:tc>
          <w:tcPr>
            <w:tcW w:w="236" w:type="dxa"/>
          </w:tcPr>
          <w:p w:rsidR="00E37F85" w:rsidRDefault="00E37F85" w:rsidP="00535F87"/>
        </w:tc>
        <w:tc>
          <w:tcPr>
            <w:tcW w:w="5998" w:type="dxa"/>
          </w:tcPr>
          <w:p w:rsidR="00E37F85" w:rsidRDefault="0097377A" w:rsidP="00535F87">
            <w:r>
              <w:t>100%</w:t>
            </w:r>
          </w:p>
        </w:tc>
      </w:tr>
      <w:tr w:rsidR="00E37F85" w:rsidTr="00535F87">
        <w:tc>
          <w:tcPr>
            <w:tcW w:w="3116" w:type="dxa"/>
          </w:tcPr>
          <w:p w:rsidR="00E37F85" w:rsidRPr="008E29A6" w:rsidRDefault="00E37F85" w:rsidP="00535F87">
            <w:r w:rsidRPr="008E29A6">
              <w:lastRenderedPageBreak/>
              <w:t>Train and Test on 20 words sample</w:t>
            </w:r>
          </w:p>
        </w:tc>
        <w:tc>
          <w:tcPr>
            <w:tcW w:w="236" w:type="dxa"/>
          </w:tcPr>
          <w:p w:rsidR="00E37F85" w:rsidRDefault="00E37F85" w:rsidP="00535F87"/>
        </w:tc>
        <w:tc>
          <w:tcPr>
            <w:tcW w:w="5998" w:type="dxa"/>
          </w:tcPr>
          <w:p w:rsidR="00E37F85" w:rsidRDefault="00AE0F21" w:rsidP="00535F87">
            <w:r>
              <w:t>100%</w:t>
            </w:r>
          </w:p>
        </w:tc>
      </w:tr>
      <w:tr w:rsidR="00E37F85" w:rsidTr="00535F87">
        <w:tc>
          <w:tcPr>
            <w:tcW w:w="3116" w:type="dxa"/>
          </w:tcPr>
          <w:p w:rsidR="00E37F85" w:rsidRPr="008E29A6" w:rsidRDefault="00E37F85" w:rsidP="00535F87">
            <w:r w:rsidRPr="008E29A6">
              <w:t>Train on 20 words and test on 10 words samples</w:t>
            </w:r>
          </w:p>
        </w:tc>
        <w:tc>
          <w:tcPr>
            <w:tcW w:w="236" w:type="dxa"/>
          </w:tcPr>
          <w:p w:rsidR="00E37F85" w:rsidRDefault="00E37F85" w:rsidP="00535F87"/>
        </w:tc>
        <w:tc>
          <w:tcPr>
            <w:tcW w:w="5998" w:type="dxa"/>
          </w:tcPr>
          <w:p w:rsidR="00E37F85" w:rsidRDefault="00854A0E" w:rsidP="00535F87">
            <w:r>
              <w:t>95.16%</w:t>
            </w:r>
          </w:p>
        </w:tc>
      </w:tr>
      <w:tr w:rsidR="00E37F85" w:rsidTr="00535F87">
        <w:tc>
          <w:tcPr>
            <w:tcW w:w="3116" w:type="dxa"/>
          </w:tcPr>
          <w:p w:rsidR="00E37F85" w:rsidRPr="008E29A6" w:rsidRDefault="00E37F85" w:rsidP="00535F87">
            <w:r w:rsidRPr="008E29A6">
              <w:t>Train on 20 words and test on 50 words samples</w:t>
            </w:r>
          </w:p>
        </w:tc>
        <w:tc>
          <w:tcPr>
            <w:tcW w:w="236" w:type="dxa"/>
          </w:tcPr>
          <w:p w:rsidR="00E37F85" w:rsidRDefault="00E37F85" w:rsidP="00535F87"/>
        </w:tc>
        <w:tc>
          <w:tcPr>
            <w:tcW w:w="5998" w:type="dxa"/>
          </w:tcPr>
          <w:p w:rsidR="00E37F85" w:rsidRDefault="006C5099" w:rsidP="00535F87">
            <w:r>
              <w:t>100%</w:t>
            </w:r>
          </w:p>
        </w:tc>
      </w:tr>
      <w:tr w:rsidR="00E37F85" w:rsidTr="00535F87">
        <w:tc>
          <w:tcPr>
            <w:tcW w:w="3116" w:type="dxa"/>
          </w:tcPr>
          <w:p w:rsidR="00E37F85" w:rsidRPr="008E29A6" w:rsidRDefault="00E37F85" w:rsidP="00535F87">
            <w:r w:rsidRPr="008E29A6">
              <w:t>Train and Test on 50 words sample</w:t>
            </w:r>
          </w:p>
        </w:tc>
        <w:tc>
          <w:tcPr>
            <w:tcW w:w="236" w:type="dxa"/>
          </w:tcPr>
          <w:p w:rsidR="00E37F85" w:rsidRDefault="00E37F85" w:rsidP="00535F87"/>
        </w:tc>
        <w:tc>
          <w:tcPr>
            <w:tcW w:w="5998" w:type="dxa"/>
          </w:tcPr>
          <w:p w:rsidR="00E37F85" w:rsidRDefault="00F37808" w:rsidP="00535F87">
            <w:r>
              <w:t>100%</w:t>
            </w:r>
          </w:p>
        </w:tc>
      </w:tr>
      <w:tr w:rsidR="00E37F85" w:rsidTr="00535F87">
        <w:tc>
          <w:tcPr>
            <w:tcW w:w="3116" w:type="dxa"/>
          </w:tcPr>
          <w:p w:rsidR="00E37F85" w:rsidRPr="008E29A6" w:rsidRDefault="00E37F85" w:rsidP="00535F87">
            <w:r w:rsidRPr="008E29A6">
              <w:t>Train on 50 words and test on 10 words samples</w:t>
            </w:r>
          </w:p>
        </w:tc>
        <w:tc>
          <w:tcPr>
            <w:tcW w:w="236" w:type="dxa"/>
          </w:tcPr>
          <w:p w:rsidR="00E37F85" w:rsidRDefault="00E37F85" w:rsidP="00535F87"/>
        </w:tc>
        <w:tc>
          <w:tcPr>
            <w:tcW w:w="5998" w:type="dxa"/>
          </w:tcPr>
          <w:p w:rsidR="00E37F85" w:rsidRDefault="00942A14" w:rsidP="00535F87">
            <w:r>
              <w:t>91.9%</w:t>
            </w:r>
          </w:p>
        </w:tc>
      </w:tr>
      <w:tr w:rsidR="00E37F85" w:rsidTr="00535F87">
        <w:tc>
          <w:tcPr>
            <w:tcW w:w="3116" w:type="dxa"/>
          </w:tcPr>
          <w:p w:rsidR="00E37F85" w:rsidRPr="008E29A6" w:rsidRDefault="00E37F85" w:rsidP="00535F87">
            <w:r w:rsidRPr="008E29A6">
              <w:t>Train on 50 words and test on 20 words samples</w:t>
            </w:r>
          </w:p>
        </w:tc>
        <w:tc>
          <w:tcPr>
            <w:tcW w:w="236" w:type="dxa"/>
          </w:tcPr>
          <w:p w:rsidR="00E37F85" w:rsidRDefault="00E37F85" w:rsidP="00535F87"/>
        </w:tc>
        <w:tc>
          <w:tcPr>
            <w:tcW w:w="5998" w:type="dxa"/>
          </w:tcPr>
          <w:p w:rsidR="00E37F85" w:rsidRDefault="00E04ED0" w:rsidP="00535F87">
            <w:r>
              <w:t>93.75%</w:t>
            </w:r>
          </w:p>
        </w:tc>
      </w:tr>
    </w:tbl>
    <w:p w:rsidR="00E37F85" w:rsidRDefault="00E37F85" w:rsidP="00E37F85"/>
    <w:p w:rsidR="00AF1673" w:rsidRDefault="0042001F">
      <w:pPr>
        <w:rPr>
          <w:b/>
          <w:sz w:val="24"/>
          <w:szCs w:val="24"/>
        </w:rPr>
      </w:pPr>
      <w:r w:rsidRPr="0006627A">
        <w:rPr>
          <w:b/>
          <w:sz w:val="24"/>
          <w:szCs w:val="24"/>
        </w:rPr>
        <w:t xml:space="preserve">Analysis of </w:t>
      </w:r>
      <w:r>
        <w:rPr>
          <w:b/>
          <w:sz w:val="24"/>
          <w:szCs w:val="24"/>
        </w:rPr>
        <w:t>Decision Tree</w:t>
      </w:r>
      <w:r w:rsidRPr="0006627A">
        <w:rPr>
          <w:b/>
          <w:sz w:val="24"/>
          <w:szCs w:val="24"/>
        </w:rPr>
        <w:t xml:space="preserve"> performance on</w:t>
      </w:r>
      <w:r>
        <w:rPr>
          <w:b/>
          <w:sz w:val="24"/>
          <w:szCs w:val="24"/>
        </w:rPr>
        <w:t xml:space="preserve"> different train and test sets:</w:t>
      </w:r>
    </w:p>
    <w:p w:rsidR="0042001F" w:rsidRPr="00632135" w:rsidRDefault="0042001F">
      <w:pPr>
        <w:rPr>
          <w:sz w:val="28"/>
          <w:szCs w:val="28"/>
        </w:rPr>
      </w:pPr>
      <w:r w:rsidRPr="00632135">
        <w:rPr>
          <w:sz w:val="24"/>
          <w:szCs w:val="24"/>
        </w:rPr>
        <w:t>Common pattern that we observe is that we get higher accuracy when model is trained on lower length sequences and tested on longer sequences. Reason for this can be that our features are based on occurrence</w:t>
      </w:r>
      <w:r w:rsidR="006A1D3D">
        <w:rPr>
          <w:sz w:val="24"/>
          <w:szCs w:val="24"/>
        </w:rPr>
        <w:t>s of certain events in text, probability of which increases as we increase sample length and hence increased accuracy and vice-versa</w:t>
      </w:r>
      <w:r w:rsidR="00DA3B12">
        <w:rPr>
          <w:sz w:val="24"/>
          <w:szCs w:val="24"/>
        </w:rPr>
        <w:t>.</w:t>
      </w:r>
    </w:p>
    <w:p w:rsidR="00AF1673" w:rsidRDefault="00AF1673">
      <w:pPr>
        <w:rPr>
          <w:b/>
          <w:sz w:val="28"/>
          <w:szCs w:val="28"/>
        </w:rPr>
      </w:pPr>
    </w:p>
    <w:p w:rsidR="00624182" w:rsidRPr="001B6A85" w:rsidRDefault="00A85163">
      <w:pPr>
        <w:rPr>
          <w:b/>
          <w:sz w:val="28"/>
          <w:szCs w:val="28"/>
        </w:rPr>
      </w:pPr>
      <w:r w:rsidRPr="001B6A85">
        <w:rPr>
          <w:b/>
          <w:sz w:val="28"/>
          <w:szCs w:val="28"/>
        </w:rPr>
        <w:t>Adap</w:t>
      </w:r>
      <w:r w:rsidR="000B7ECA" w:rsidRPr="001B6A85">
        <w:rPr>
          <w:b/>
          <w:sz w:val="28"/>
          <w:szCs w:val="28"/>
        </w:rPr>
        <w:t>tive Boosting:</w:t>
      </w:r>
    </w:p>
    <w:p w:rsidR="009D2192" w:rsidRDefault="001D7FF3">
      <w:pPr>
        <w:rPr>
          <w:sz w:val="24"/>
          <w:szCs w:val="24"/>
        </w:rPr>
      </w:pPr>
      <w:r>
        <w:rPr>
          <w:sz w:val="24"/>
          <w:szCs w:val="24"/>
        </w:rPr>
        <w:t>Adaptive boosting learning is based on an assumption that it may no</w:t>
      </w:r>
      <w:r w:rsidR="000E1FDF">
        <w:rPr>
          <w:sz w:val="24"/>
          <w:szCs w:val="24"/>
        </w:rPr>
        <w:t>t be possible to have good enoug</w:t>
      </w:r>
      <w:r>
        <w:rPr>
          <w:sz w:val="24"/>
          <w:szCs w:val="24"/>
        </w:rPr>
        <w:t xml:space="preserve">h combination of all the features in a single decision </w:t>
      </w:r>
      <w:proofErr w:type="gramStart"/>
      <w:r>
        <w:rPr>
          <w:sz w:val="24"/>
          <w:szCs w:val="24"/>
        </w:rPr>
        <w:t>tree</w:t>
      </w:r>
      <w:r w:rsidR="004D4F6D">
        <w:rPr>
          <w:sz w:val="24"/>
          <w:szCs w:val="24"/>
        </w:rPr>
        <w:t>(</w:t>
      </w:r>
      <w:proofErr w:type="gramEnd"/>
      <w:r w:rsidR="004D4F6D">
        <w:rPr>
          <w:sz w:val="24"/>
          <w:szCs w:val="24"/>
        </w:rPr>
        <w:t>strong classifier)</w:t>
      </w:r>
      <w:r>
        <w:rPr>
          <w:sz w:val="24"/>
          <w:szCs w:val="24"/>
        </w:rPr>
        <w:t xml:space="preserve"> which is able to classify the data with high accuracy.</w:t>
      </w:r>
      <w:r w:rsidR="004D4F6D">
        <w:rPr>
          <w:sz w:val="24"/>
          <w:szCs w:val="24"/>
        </w:rPr>
        <w:t xml:space="preserve"> Rather, if we use multiple simple classifiers, aka weak classifiers</w:t>
      </w:r>
      <w:r w:rsidR="00BF101F">
        <w:rPr>
          <w:sz w:val="24"/>
          <w:szCs w:val="24"/>
        </w:rPr>
        <w:t>) in ensemble, where one classifier tries to get the samples mis-classified by previous classifier</w:t>
      </w:r>
      <w:r w:rsidR="006A1A08">
        <w:rPr>
          <w:sz w:val="24"/>
          <w:szCs w:val="24"/>
        </w:rPr>
        <w:t xml:space="preserve"> correctly classified.</w:t>
      </w:r>
      <w:r w:rsidR="00274FA3">
        <w:rPr>
          <w:sz w:val="24"/>
          <w:szCs w:val="24"/>
        </w:rPr>
        <w:t xml:space="preserve"> Such weak learners are also called stumps </w:t>
      </w:r>
      <w:proofErr w:type="gramStart"/>
      <w:r w:rsidR="00274FA3">
        <w:rPr>
          <w:sz w:val="24"/>
          <w:szCs w:val="24"/>
        </w:rPr>
        <w:t>and in this implementation</w:t>
      </w:r>
      <w:proofErr w:type="gramEnd"/>
      <w:r w:rsidR="00274FA3">
        <w:rPr>
          <w:sz w:val="24"/>
          <w:szCs w:val="24"/>
        </w:rPr>
        <w:t xml:space="preserve">, they are one </w:t>
      </w:r>
      <w:r w:rsidR="0015754C">
        <w:rPr>
          <w:sz w:val="24"/>
          <w:szCs w:val="24"/>
        </w:rPr>
        <w:t>single</w:t>
      </w:r>
      <w:r w:rsidR="00274FA3">
        <w:rPr>
          <w:sz w:val="24"/>
          <w:szCs w:val="24"/>
        </w:rPr>
        <w:t xml:space="preserve"> decision</w:t>
      </w:r>
      <w:r w:rsidR="00973CF2">
        <w:rPr>
          <w:sz w:val="24"/>
          <w:szCs w:val="24"/>
        </w:rPr>
        <w:t xml:space="preserve"> for one of the chosen features</w:t>
      </w:r>
      <w:r w:rsidR="00274FA3">
        <w:rPr>
          <w:sz w:val="24"/>
          <w:szCs w:val="24"/>
        </w:rPr>
        <w:t>.</w:t>
      </w:r>
    </w:p>
    <w:p w:rsidR="00F23A1C" w:rsidRDefault="009D2192">
      <w:pPr>
        <w:rPr>
          <w:sz w:val="24"/>
          <w:szCs w:val="24"/>
        </w:rPr>
      </w:pPr>
      <w:r>
        <w:rPr>
          <w:sz w:val="24"/>
          <w:szCs w:val="24"/>
        </w:rPr>
        <w:t xml:space="preserve">One weak learner alone is not of much use but in ensemble, with one classifier helping another, such structures are able to learn complex data distributions, even if a single decision tree cannot. Ensemble </w:t>
      </w:r>
      <w:r w:rsidR="002C5F30">
        <w:rPr>
          <w:sz w:val="24"/>
          <w:szCs w:val="24"/>
        </w:rPr>
        <w:t>learners generally provide more</w:t>
      </w:r>
      <w:r w:rsidR="00BF101F">
        <w:rPr>
          <w:sz w:val="24"/>
          <w:szCs w:val="24"/>
        </w:rPr>
        <w:t xml:space="preserve"> </w:t>
      </w:r>
      <w:r w:rsidR="002C5F30">
        <w:rPr>
          <w:sz w:val="24"/>
          <w:szCs w:val="24"/>
        </w:rPr>
        <w:t>generality in the data distribution they can learn.</w:t>
      </w:r>
    </w:p>
    <w:p w:rsidR="0059163A" w:rsidRDefault="0059163A">
      <w:pPr>
        <w:rPr>
          <w:sz w:val="24"/>
          <w:szCs w:val="24"/>
        </w:rPr>
      </w:pPr>
      <w:r>
        <w:rPr>
          <w:sz w:val="24"/>
          <w:szCs w:val="24"/>
        </w:rPr>
        <w:t>We still need to learn the weights for how to combine the results from these different classifiers together. We successively update those weights and stop when we converge to weight combination that can help us predict data sample classification with good enough accuracy. AdaBoost formulations define the classifier weight update rule.</w:t>
      </w:r>
    </w:p>
    <w:p w:rsidR="0059163A" w:rsidRDefault="00581C26">
      <w:pPr>
        <w:rPr>
          <w:sz w:val="24"/>
          <w:szCs w:val="24"/>
        </w:rPr>
      </w:pPr>
      <w:r>
        <w:rPr>
          <w:sz w:val="24"/>
          <w:szCs w:val="24"/>
        </w:rPr>
        <w:t xml:space="preserve">Also, </w:t>
      </w:r>
      <w:proofErr w:type="gramStart"/>
      <w:r>
        <w:rPr>
          <w:sz w:val="24"/>
          <w:szCs w:val="24"/>
        </w:rPr>
        <w:t>i</w:t>
      </w:r>
      <w:r w:rsidR="0059163A">
        <w:rPr>
          <w:sz w:val="24"/>
          <w:szCs w:val="24"/>
        </w:rPr>
        <w:t>n order for</w:t>
      </w:r>
      <w:proofErr w:type="gramEnd"/>
      <w:r w:rsidR="0059163A">
        <w:rPr>
          <w:sz w:val="24"/>
          <w:szCs w:val="24"/>
        </w:rPr>
        <w:t xml:space="preserve"> one classifier to know which of the data samples are more important to get correctly classified, we will assign weights to the data samples</w:t>
      </w:r>
      <w:r w:rsidR="0031479A">
        <w:rPr>
          <w:sz w:val="24"/>
          <w:szCs w:val="24"/>
        </w:rPr>
        <w:t xml:space="preserve"> themselves and update those weights depending on whether they get correctly classified or not. Such weights form a probability distribution which sums to 1.</w:t>
      </w:r>
      <w:r w:rsidR="009B34BC">
        <w:rPr>
          <w:sz w:val="24"/>
          <w:szCs w:val="24"/>
        </w:rPr>
        <w:t xml:space="preserve"> </w:t>
      </w:r>
      <w:r w:rsidR="008D1F35">
        <w:rPr>
          <w:sz w:val="24"/>
          <w:szCs w:val="24"/>
        </w:rPr>
        <w:t xml:space="preserve">If one of the samples gets incorrectly </w:t>
      </w:r>
      <w:proofErr w:type="gramStart"/>
      <w:r w:rsidR="008D1F35">
        <w:rPr>
          <w:sz w:val="24"/>
          <w:szCs w:val="24"/>
        </w:rPr>
        <w:t>classified</w:t>
      </w:r>
      <w:proofErr w:type="gramEnd"/>
      <w:r w:rsidR="008D1F35">
        <w:rPr>
          <w:sz w:val="24"/>
          <w:szCs w:val="24"/>
        </w:rPr>
        <w:t xml:space="preserve"> then its </w:t>
      </w:r>
      <w:r w:rsidR="008D1F35">
        <w:rPr>
          <w:sz w:val="24"/>
          <w:szCs w:val="24"/>
        </w:rPr>
        <w:lastRenderedPageBreak/>
        <w:t xml:space="preserve">weights will be increased and </w:t>
      </w:r>
      <w:r w:rsidR="00160602">
        <w:rPr>
          <w:sz w:val="24"/>
          <w:szCs w:val="24"/>
        </w:rPr>
        <w:t xml:space="preserve">relative </w:t>
      </w:r>
      <w:r w:rsidR="008D1F35">
        <w:rPr>
          <w:sz w:val="24"/>
          <w:szCs w:val="24"/>
        </w:rPr>
        <w:t>weights of the ones which were correctly classified will reduce later when we normalize the weights.</w:t>
      </w:r>
      <w:r w:rsidR="00AF09B2">
        <w:rPr>
          <w:sz w:val="24"/>
          <w:szCs w:val="24"/>
        </w:rPr>
        <w:t xml:space="preserve"> </w:t>
      </w:r>
    </w:p>
    <w:p w:rsidR="00AF09B2" w:rsidRDefault="00AF09B2">
      <w:pPr>
        <w:rPr>
          <w:sz w:val="24"/>
          <w:szCs w:val="24"/>
        </w:rPr>
      </w:pPr>
    </w:p>
    <w:p w:rsidR="00AF09B2" w:rsidRPr="00D028E3" w:rsidRDefault="00AF09B2">
      <w:pPr>
        <w:rPr>
          <w:sz w:val="24"/>
          <w:szCs w:val="24"/>
        </w:rPr>
      </w:pPr>
      <w:r>
        <w:rPr>
          <w:sz w:val="24"/>
          <w:szCs w:val="24"/>
        </w:rPr>
        <w:t xml:space="preserve">In this implementation, we use </w:t>
      </w:r>
      <w:proofErr w:type="spellStart"/>
      <w:r w:rsidRPr="00D028E3">
        <w:rPr>
          <w:sz w:val="24"/>
          <w:szCs w:val="24"/>
        </w:rPr>
        <w:t>adaptive_</w:t>
      </w:r>
      <w:proofErr w:type="gramStart"/>
      <w:r w:rsidRPr="00D028E3">
        <w:rPr>
          <w:sz w:val="24"/>
          <w:szCs w:val="24"/>
        </w:rPr>
        <w:t>boosting</w:t>
      </w:r>
      <w:proofErr w:type="spellEnd"/>
      <w:r w:rsidR="00CD7870" w:rsidRPr="00D028E3">
        <w:rPr>
          <w:sz w:val="24"/>
          <w:szCs w:val="24"/>
        </w:rPr>
        <w:t>(</w:t>
      </w:r>
      <w:proofErr w:type="gramEnd"/>
      <w:r w:rsidR="00CD7870" w:rsidRPr="00D028E3">
        <w:rPr>
          <w:sz w:val="24"/>
          <w:szCs w:val="24"/>
        </w:rPr>
        <w:t>) function for the procedure explained above.</w:t>
      </w:r>
    </w:p>
    <w:p w:rsidR="00CD7870" w:rsidRDefault="00CD7870">
      <w:pPr>
        <w:rPr>
          <w:sz w:val="24"/>
          <w:szCs w:val="24"/>
        </w:rPr>
      </w:pPr>
      <w:r w:rsidRPr="00D028E3">
        <w:rPr>
          <w:sz w:val="24"/>
          <w:szCs w:val="24"/>
        </w:rPr>
        <w:t xml:space="preserve">Other supplementary functions are </w:t>
      </w:r>
      <w:proofErr w:type="spellStart"/>
      <w:r w:rsidRPr="00D028E3">
        <w:rPr>
          <w:sz w:val="24"/>
          <w:szCs w:val="24"/>
        </w:rPr>
        <w:t>get_simple_entropy_</w:t>
      </w:r>
      <w:proofErr w:type="gramStart"/>
      <w:r w:rsidRPr="00D028E3">
        <w:rPr>
          <w:sz w:val="24"/>
          <w:szCs w:val="24"/>
        </w:rPr>
        <w:t>boost</w:t>
      </w:r>
      <w:proofErr w:type="spellEnd"/>
      <w:r w:rsidRPr="00D028E3">
        <w:rPr>
          <w:sz w:val="24"/>
          <w:szCs w:val="24"/>
        </w:rPr>
        <w:t>(</w:t>
      </w:r>
      <w:proofErr w:type="gramEnd"/>
      <w:r w:rsidRPr="00D028E3">
        <w:rPr>
          <w:sz w:val="24"/>
          <w:szCs w:val="24"/>
        </w:rPr>
        <w:t xml:space="preserve">) and </w:t>
      </w:r>
      <w:proofErr w:type="spellStart"/>
      <w:r w:rsidRPr="00D028E3">
        <w:rPr>
          <w:sz w:val="24"/>
          <w:szCs w:val="24"/>
        </w:rPr>
        <w:t>get_best_split_node_boost</w:t>
      </w:r>
      <w:proofErr w:type="spellEnd"/>
      <w:r w:rsidRPr="00D028E3">
        <w:rPr>
          <w:sz w:val="24"/>
          <w:szCs w:val="24"/>
        </w:rPr>
        <w:t>() which return the entropy values in AdaBoost setting and</w:t>
      </w:r>
      <w:r w:rsidR="004A205A" w:rsidRPr="00D028E3">
        <w:rPr>
          <w:sz w:val="24"/>
          <w:szCs w:val="24"/>
        </w:rPr>
        <w:t xml:space="preserve"> the index of best feature to create next stump from.</w:t>
      </w:r>
      <w:r w:rsidRPr="00D028E3">
        <w:rPr>
          <w:sz w:val="24"/>
          <w:szCs w:val="24"/>
        </w:rPr>
        <w:t xml:space="preserve"> </w:t>
      </w:r>
    </w:p>
    <w:p w:rsidR="00D028E3" w:rsidRDefault="00D028E3">
      <w:pPr>
        <w:rPr>
          <w:sz w:val="24"/>
          <w:szCs w:val="24"/>
        </w:rPr>
      </w:pPr>
    </w:p>
    <w:p w:rsidR="00860648" w:rsidRPr="00885BDA" w:rsidRDefault="00863F4D">
      <w:pPr>
        <w:rPr>
          <w:b/>
          <w:sz w:val="24"/>
          <w:szCs w:val="24"/>
        </w:rPr>
      </w:pPr>
      <w:r w:rsidRPr="00885BDA">
        <w:rPr>
          <w:b/>
          <w:sz w:val="24"/>
          <w:szCs w:val="24"/>
        </w:rPr>
        <w:t>Changes in entropy calculations in AdaBoost as compared to the regular decision tree:</w:t>
      </w:r>
    </w:p>
    <w:p w:rsidR="00360BAC" w:rsidRDefault="00F6106C">
      <w:pPr>
        <w:rPr>
          <w:sz w:val="24"/>
          <w:szCs w:val="24"/>
        </w:rPr>
      </w:pPr>
      <w:r>
        <w:rPr>
          <w:sz w:val="24"/>
          <w:szCs w:val="24"/>
        </w:rPr>
        <w:t xml:space="preserve">We count the number of samples to get classified into one class or another when computing the entropy values for </w:t>
      </w:r>
      <w:r w:rsidR="0000749F">
        <w:rPr>
          <w:sz w:val="24"/>
          <w:szCs w:val="24"/>
        </w:rPr>
        <w:t xml:space="preserve">standard decision tree. For AdaBoost, since examples have weights associated and we desire to correctly classify the samples on which </w:t>
      </w:r>
      <w:r w:rsidR="003D2AF9">
        <w:rPr>
          <w:sz w:val="24"/>
          <w:szCs w:val="24"/>
        </w:rPr>
        <w:t>another stump</w:t>
      </w:r>
      <w:r w:rsidR="0000749F">
        <w:rPr>
          <w:sz w:val="24"/>
          <w:szCs w:val="24"/>
        </w:rPr>
        <w:t xml:space="preserve"> made mistake last time i.e. </w:t>
      </w:r>
      <w:r w:rsidR="00344068">
        <w:rPr>
          <w:sz w:val="24"/>
          <w:szCs w:val="24"/>
        </w:rPr>
        <w:t>the ones with the higher weights; we use weights of the samples getting class</w:t>
      </w:r>
      <w:r w:rsidR="00360BAC">
        <w:rPr>
          <w:sz w:val="24"/>
          <w:szCs w:val="24"/>
        </w:rPr>
        <w:t>ified into one class or another, instead of count.</w:t>
      </w:r>
      <w:r w:rsidR="0013259E">
        <w:rPr>
          <w:sz w:val="24"/>
          <w:szCs w:val="24"/>
        </w:rPr>
        <w:t xml:space="preserve"> Basic mathematical formulations will remain the same. </w:t>
      </w:r>
      <w:r w:rsidR="00C000A9">
        <w:rPr>
          <w:sz w:val="24"/>
          <w:szCs w:val="24"/>
        </w:rPr>
        <w:t>Such change</w:t>
      </w:r>
      <w:r w:rsidR="007E14E9">
        <w:rPr>
          <w:sz w:val="24"/>
          <w:szCs w:val="24"/>
        </w:rPr>
        <w:t xml:space="preserve"> essentially tries its best to correctly split apart the instances weigh were mis-classified last</w:t>
      </w:r>
      <w:r w:rsidR="00C000A9">
        <w:rPr>
          <w:sz w:val="24"/>
          <w:szCs w:val="24"/>
        </w:rPr>
        <w:t xml:space="preserve"> </w:t>
      </w:r>
      <w:r w:rsidR="007E14E9">
        <w:rPr>
          <w:sz w:val="24"/>
          <w:szCs w:val="24"/>
        </w:rPr>
        <w:t>time.</w:t>
      </w:r>
    </w:p>
    <w:p w:rsidR="002A27BE" w:rsidRDefault="002A27BE">
      <w:pPr>
        <w:rPr>
          <w:rFonts w:ascii="Consolas" w:hAnsi="Consolas" w:cs="Consolas"/>
          <w:b/>
          <w:bCs/>
          <w:color w:val="000000"/>
          <w:sz w:val="20"/>
          <w:szCs w:val="20"/>
          <w:shd w:val="clear" w:color="auto" w:fill="E8F2FE"/>
        </w:rPr>
      </w:pPr>
      <w:r>
        <w:rPr>
          <w:sz w:val="24"/>
          <w:szCs w:val="24"/>
        </w:rPr>
        <w:t xml:space="preserve">Above procedure is part of the </w:t>
      </w:r>
      <w:proofErr w:type="spellStart"/>
      <w:r w:rsidRPr="00561977">
        <w:rPr>
          <w:sz w:val="24"/>
          <w:szCs w:val="24"/>
        </w:rPr>
        <w:t>entropy_</w:t>
      </w:r>
      <w:proofErr w:type="gramStart"/>
      <w:r w:rsidRPr="00561977">
        <w:rPr>
          <w:sz w:val="24"/>
          <w:szCs w:val="24"/>
        </w:rPr>
        <w:t>boost</w:t>
      </w:r>
      <w:proofErr w:type="spellEnd"/>
      <w:r w:rsidRPr="00561977">
        <w:rPr>
          <w:sz w:val="24"/>
          <w:szCs w:val="24"/>
        </w:rPr>
        <w:t>(</w:t>
      </w:r>
      <w:proofErr w:type="gramEnd"/>
      <w:r w:rsidRPr="00561977">
        <w:rPr>
          <w:sz w:val="24"/>
          <w:szCs w:val="24"/>
        </w:rPr>
        <w:t>) function.</w:t>
      </w:r>
    </w:p>
    <w:p w:rsidR="002A27BE" w:rsidRDefault="002A27BE">
      <w:pPr>
        <w:rPr>
          <w:sz w:val="24"/>
          <w:szCs w:val="24"/>
        </w:rPr>
      </w:pPr>
    </w:p>
    <w:p w:rsidR="00885BDA" w:rsidRPr="00655117" w:rsidRDefault="00655117">
      <w:pPr>
        <w:rPr>
          <w:b/>
          <w:sz w:val="24"/>
          <w:szCs w:val="24"/>
        </w:rPr>
      </w:pPr>
      <w:r w:rsidRPr="00655117">
        <w:rPr>
          <w:b/>
          <w:sz w:val="24"/>
          <w:szCs w:val="24"/>
        </w:rPr>
        <w:t>Changes in finding the best feature to split on:</w:t>
      </w:r>
    </w:p>
    <w:p w:rsidR="00655117" w:rsidRDefault="004A1288">
      <w:pPr>
        <w:rPr>
          <w:sz w:val="24"/>
          <w:szCs w:val="24"/>
        </w:rPr>
      </w:pPr>
      <w:r>
        <w:rPr>
          <w:sz w:val="24"/>
          <w:szCs w:val="24"/>
        </w:rPr>
        <w:t>The only change in this part is to use new weighted entropy values instead of plain entropy values to determine which of the features is best able to classify current data.</w:t>
      </w:r>
      <w:r w:rsidR="00C83BE6">
        <w:rPr>
          <w:sz w:val="24"/>
          <w:szCs w:val="24"/>
        </w:rPr>
        <w:t xml:space="preserve"> And returns the index of such stump.</w:t>
      </w:r>
    </w:p>
    <w:p w:rsidR="006B2C71" w:rsidRPr="00561977" w:rsidRDefault="006B2C71">
      <w:pPr>
        <w:rPr>
          <w:sz w:val="24"/>
          <w:szCs w:val="24"/>
        </w:rPr>
      </w:pPr>
      <w:r>
        <w:rPr>
          <w:sz w:val="24"/>
          <w:szCs w:val="24"/>
        </w:rPr>
        <w:t xml:space="preserve">Above changes have been incorporated in </w:t>
      </w:r>
      <w:proofErr w:type="spellStart"/>
      <w:r w:rsidRPr="00561977">
        <w:rPr>
          <w:sz w:val="24"/>
          <w:szCs w:val="24"/>
        </w:rPr>
        <w:t>get_best_split_node_</w:t>
      </w:r>
      <w:proofErr w:type="gramStart"/>
      <w:r w:rsidRPr="00561977">
        <w:rPr>
          <w:sz w:val="24"/>
          <w:szCs w:val="24"/>
        </w:rPr>
        <w:t>boost</w:t>
      </w:r>
      <w:proofErr w:type="spellEnd"/>
      <w:r w:rsidRPr="00561977">
        <w:rPr>
          <w:sz w:val="24"/>
          <w:szCs w:val="24"/>
        </w:rPr>
        <w:t>(</w:t>
      </w:r>
      <w:proofErr w:type="gramEnd"/>
      <w:r w:rsidRPr="00561977">
        <w:rPr>
          <w:sz w:val="24"/>
          <w:szCs w:val="24"/>
        </w:rPr>
        <w:t>) function.</w:t>
      </w:r>
    </w:p>
    <w:p w:rsidR="00232CF6" w:rsidRDefault="00232CF6">
      <w:pPr>
        <w:rPr>
          <w:sz w:val="24"/>
          <w:szCs w:val="24"/>
        </w:rPr>
      </w:pPr>
      <w:r>
        <w:rPr>
          <w:sz w:val="24"/>
          <w:szCs w:val="24"/>
        </w:rPr>
        <w:t xml:space="preserve">In the implementation, we are using set of </w:t>
      </w:r>
      <w:r w:rsidR="00D938BB">
        <w:rPr>
          <w:sz w:val="24"/>
          <w:szCs w:val="24"/>
        </w:rPr>
        <w:t>15 weak learners that we can choose.</w:t>
      </w:r>
    </w:p>
    <w:p w:rsidR="00D277C6" w:rsidRDefault="00D277C6">
      <w:pPr>
        <w:rPr>
          <w:b/>
          <w:sz w:val="24"/>
          <w:szCs w:val="24"/>
        </w:rPr>
      </w:pPr>
    </w:p>
    <w:p w:rsidR="004C65B4" w:rsidRPr="00CC718C" w:rsidRDefault="00CC718C">
      <w:pPr>
        <w:rPr>
          <w:b/>
          <w:sz w:val="24"/>
          <w:szCs w:val="24"/>
        </w:rPr>
      </w:pPr>
      <w:r w:rsidRPr="00CC718C">
        <w:rPr>
          <w:b/>
          <w:sz w:val="24"/>
          <w:szCs w:val="24"/>
        </w:rPr>
        <w:t>An insight:</w:t>
      </w:r>
    </w:p>
    <w:p w:rsidR="00CC718C" w:rsidRDefault="00CC718C">
      <w:pPr>
        <w:rPr>
          <w:sz w:val="24"/>
          <w:szCs w:val="24"/>
        </w:rPr>
      </w:pPr>
      <w:r>
        <w:rPr>
          <w:sz w:val="24"/>
          <w:szCs w:val="24"/>
        </w:rPr>
        <w:t xml:space="preserve">From the few inputs checked, stumps 1,2,6 seem to be being used </w:t>
      </w:r>
      <w:proofErr w:type="gramStart"/>
      <w:r>
        <w:rPr>
          <w:sz w:val="24"/>
          <w:szCs w:val="24"/>
        </w:rPr>
        <w:t>pretty frequently</w:t>
      </w:r>
      <w:proofErr w:type="gramEnd"/>
      <w:r>
        <w:rPr>
          <w:sz w:val="24"/>
          <w:szCs w:val="24"/>
        </w:rPr>
        <w:t xml:space="preserve"> for good predictions.</w:t>
      </w:r>
    </w:p>
    <w:p w:rsidR="00D277C6" w:rsidRDefault="00D277C6" w:rsidP="004C65B4">
      <w:pPr>
        <w:rPr>
          <w:b/>
          <w:sz w:val="24"/>
          <w:szCs w:val="24"/>
        </w:rPr>
      </w:pPr>
    </w:p>
    <w:p w:rsidR="00D277C6" w:rsidRDefault="00D277C6" w:rsidP="004C65B4">
      <w:pPr>
        <w:rPr>
          <w:b/>
          <w:sz w:val="24"/>
          <w:szCs w:val="24"/>
        </w:rPr>
      </w:pPr>
    </w:p>
    <w:p w:rsidR="00D277C6" w:rsidRDefault="00D277C6" w:rsidP="004C65B4">
      <w:pPr>
        <w:rPr>
          <w:b/>
          <w:sz w:val="24"/>
          <w:szCs w:val="24"/>
        </w:rPr>
      </w:pPr>
    </w:p>
    <w:p w:rsidR="004C65B4" w:rsidRPr="00DB7E47" w:rsidRDefault="004C65B4" w:rsidP="004C65B4">
      <w:pPr>
        <w:rPr>
          <w:b/>
          <w:sz w:val="24"/>
          <w:szCs w:val="24"/>
        </w:rPr>
      </w:pPr>
      <w:r w:rsidRPr="00DB7E47">
        <w:rPr>
          <w:b/>
          <w:sz w:val="24"/>
          <w:szCs w:val="24"/>
        </w:rPr>
        <w:t xml:space="preserve">Results with </w:t>
      </w:r>
      <w:r w:rsidR="0053066C" w:rsidRPr="00DB7E47">
        <w:rPr>
          <w:b/>
          <w:sz w:val="24"/>
          <w:szCs w:val="24"/>
        </w:rPr>
        <w:t>AdaBoost</w:t>
      </w:r>
      <w:r w:rsidRPr="00DB7E47">
        <w:rPr>
          <w:b/>
          <w:sz w:val="24"/>
          <w:szCs w:val="24"/>
        </w:rPr>
        <w:t>:</w:t>
      </w:r>
    </w:p>
    <w:p w:rsidR="00223202" w:rsidRPr="00DB7E47" w:rsidRDefault="00223202" w:rsidP="004C65B4">
      <w:pPr>
        <w:rPr>
          <w:b/>
          <w:sz w:val="24"/>
          <w:szCs w:val="24"/>
        </w:rPr>
      </w:pPr>
      <w:r w:rsidRPr="0006627A">
        <w:rPr>
          <w:b/>
          <w:sz w:val="24"/>
          <w:szCs w:val="24"/>
        </w:rPr>
        <w:t>Analysis of AdaBoost performance on</w:t>
      </w:r>
      <w:r w:rsidR="00DB7E47">
        <w:rPr>
          <w:b/>
          <w:sz w:val="24"/>
          <w:szCs w:val="24"/>
        </w:rPr>
        <w:t xml:space="preserve"> different train and test sets:</w:t>
      </w:r>
    </w:p>
    <w:tbl>
      <w:tblPr>
        <w:tblStyle w:val="TableGrid"/>
        <w:tblW w:w="0" w:type="auto"/>
        <w:tblLook w:val="04A0" w:firstRow="1" w:lastRow="0" w:firstColumn="1" w:lastColumn="0" w:noHBand="0" w:noVBand="1"/>
      </w:tblPr>
      <w:tblGrid>
        <w:gridCol w:w="3116"/>
        <w:gridCol w:w="236"/>
        <w:gridCol w:w="5998"/>
      </w:tblGrid>
      <w:tr w:rsidR="00575868" w:rsidTr="009A7888">
        <w:tc>
          <w:tcPr>
            <w:tcW w:w="3116" w:type="dxa"/>
          </w:tcPr>
          <w:p w:rsidR="00575868" w:rsidRPr="00E34045" w:rsidRDefault="00E34045" w:rsidP="00575868">
            <w:pPr>
              <w:rPr>
                <w:b/>
              </w:rPr>
            </w:pPr>
            <w:r w:rsidRPr="00E34045">
              <w:rPr>
                <w:b/>
              </w:rPr>
              <w:t>Train-Test Specs</w:t>
            </w:r>
          </w:p>
        </w:tc>
        <w:tc>
          <w:tcPr>
            <w:tcW w:w="236" w:type="dxa"/>
          </w:tcPr>
          <w:p w:rsidR="00575868" w:rsidRPr="006761D3" w:rsidRDefault="00575868" w:rsidP="00575868">
            <w:pPr>
              <w:rPr>
                <w:b/>
              </w:rPr>
            </w:pPr>
          </w:p>
        </w:tc>
        <w:tc>
          <w:tcPr>
            <w:tcW w:w="5998" w:type="dxa"/>
          </w:tcPr>
          <w:p w:rsidR="00575868" w:rsidRPr="006761D3" w:rsidRDefault="00575868" w:rsidP="00575868">
            <w:pPr>
              <w:rPr>
                <w:b/>
              </w:rPr>
            </w:pPr>
            <w:r w:rsidRPr="006761D3">
              <w:rPr>
                <w:b/>
              </w:rPr>
              <w:t>Test set</w:t>
            </w:r>
            <w:r w:rsidR="000F4157">
              <w:rPr>
                <w:b/>
              </w:rPr>
              <w:t xml:space="preserve"> Accuracy</w:t>
            </w:r>
          </w:p>
        </w:tc>
      </w:tr>
      <w:tr w:rsidR="00575868" w:rsidTr="009A7888">
        <w:tc>
          <w:tcPr>
            <w:tcW w:w="3116" w:type="dxa"/>
          </w:tcPr>
          <w:p w:rsidR="00575868" w:rsidRPr="008E29A6" w:rsidRDefault="00723245" w:rsidP="00575868">
            <w:r w:rsidRPr="008E29A6">
              <w:t>Train and Test on 10 words sample:</w:t>
            </w:r>
          </w:p>
        </w:tc>
        <w:tc>
          <w:tcPr>
            <w:tcW w:w="236" w:type="dxa"/>
          </w:tcPr>
          <w:p w:rsidR="00575868" w:rsidRDefault="00575868" w:rsidP="00575868"/>
        </w:tc>
        <w:tc>
          <w:tcPr>
            <w:tcW w:w="5998" w:type="dxa"/>
          </w:tcPr>
          <w:p w:rsidR="00575868" w:rsidRDefault="001A7B0F" w:rsidP="00575868">
            <w:r>
              <w:t>91.2%</w:t>
            </w:r>
          </w:p>
        </w:tc>
      </w:tr>
      <w:tr w:rsidR="00575868" w:rsidTr="009A7888">
        <w:tc>
          <w:tcPr>
            <w:tcW w:w="3116" w:type="dxa"/>
          </w:tcPr>
          <w:p w:rsidR="00575868" w:rsidRPr="008E29A6" w:rsidRDefault="006F3E15" w:rsidP="00575868">
            <w:r w:rsidRPr="008E29A6">
              <w:t>Train on 10 wor</w:t>
            </w:r>
            <w:r w:rsidRPr="008E29A6">
              <w:t>ds and test on 20 words samples</w:t>
            </w:r>
          </w:p>
        </w:tc>
        <w:tc>
          <w:tcPr>
            <w:tcW w:w="236" w:type="dxa"/>
          </w:tcPr>
          <w:p w:rsidR="00575868" w:rsidRDefault="00575868" w:rsidP="00575868"/>
        </w:tc>
        <w:tc>
          <w:tcPr>
            <w:tcW w:w="5998" w:type="dxa"/>
          </w:tcPr>
          <w:p w:rsidR="00575868" w:rsidRDefault="00262333" w:rsidP="00575868">
            <w:r>
              <w:t>93.75%</w:t>
            </w:r>
          </w:p>
        </w:tc>
      </w:tr>
      <w:tr w:rsidR="00575868" w:rsidTr="009A7888">
        <w:tc>
          <w:tcPr>
            <w:tcW w:w="3116" w:type="dxa"/>
          </w:tcPr>
          <w:p w:rsidR="00575868" w:rsidRPr="008E29A6" w:rsidRDefault="006F3E15" w:rsidP="00575868">
            <w:r w:rsidRPr="008E29A6">
              <w:t>Train on 10 words and test on 50 words samples</w:t>
            </w:r>
          </w:p>
        </w:tc>
        <w:tc>
          <w:tcPr>
            <w:tcW w:w="236" w:type="dxa"/>
          </w:tcPr>
          <w:p w:rsidR="00575868" w:rsidRDefault="00575868" w:rsidP="00575868"/>
        </w:tc>
        <w:tc>
          <w:tcPr>
            <w:tcW w:w="5998" w:type="dxa"/>
          </w:tcPr>
          <w:p w:rsidR="00575868" w:rsidRDefault="00106A18" w:rsidP="00575868">
            <w:r>
              <w:t>100%</w:t>
            </w:r>
          </w:p>
        </w:tc>
      </w:tr>
      <w:tr w:rsidR="00575868" w:rsidTr="009A7888">
        <w:tc>
          <w:tcPr>
            <w:tcW w:w="3116" w:type="dxa"/>
          </w:tcPr>
          <w:p w:rsidR="00575868" w:rsidRPr="008E29A6" w:rsidRDefault="006F3E15" w:rsidP="00575868">
            <w:r w:rsidRPr="008E29A6">
              <w:t>Train and Test on 20 words sample</w:t>
            </w:r>
          </w:p>
        </w:tc>
        <w:tc>
          <w:tcPr>
            <w:tcW w:w="236" w:type="dxa"/>
          </w:tcPr>
          <w:p w:rsidR="00575868" w:rsidRDefault="00575868" w:rsidP="00575868"/>
        </w:tc>
        <w:tc>
          <w:tcPr>
            <w:tcW w:w="5998" w:type="dxa"/>
          </w:tcPr>
          <w:p w:rsidR="00575868" w:rsidRDefault="002575AD" w:rsidP="00575868">
            <w:r>
              <w:t>100%</w:t>
            </w:r>
          </w:p>
        </w:tc>
      </w:tr>
      <w:tr w:rsidR="00575868" w:rsidTr="009A7888">
        <w:tc>
          <w:tcPr>
            <w:tcW w:w="3116" w:type="dxa"/>
          </w:tcPr>
          <w:p w:rsidR="00575868" w:rsidRPr="008E29A6" w:rsidRDefault="00404005" w:rsidP="00575868">
            <w:r w:rsidRPr="008E29A6">
              <w:t xml:space="preserve">Train on 20 words and test on 10 </w:t>
            </w:r>
            <w:r w:rsidR="00806DA5" w:rsidRPr="008E29A6">
              <w:t>words samples</w:t>
            </w:r>
          </w:p>
        </w:tc>
        <w:tc>
          <w:tcPr>
            <w:tcW w:w="236" w:type="dxa"/>
          </w:tcPr>
          <w:p w:rsidR="00575868" w:rsidRDefault="00575868" w:rsidP="00575868"/>
        </w:tc>
        <w:tc>
          <w:tcPr>
            <w:tcW w:w="5998" w:type="dxa"/>
          </w:tcPr>
          <w:p w:rsidR="00575868" w:rsidRDefault="00F2475B" w:rsidP="00575868">
            <w:r>
              <w:t>92.1%</w:t>
            </w:r>
          </w:p>
        </w:tc>
      </w:tr>
      <w:tr w:rsidR="00575868" w:rsidTr="009A7888">
        <w:tc>
          <w:tcPr>
            <w:tcW w:w="3116" w:type="dxa"/>
          </w:tcPr>
          <w:p w:rsidR="00575868" w:rsidRPr="008E29A6" w:rsidRDefault="006253B3" w:rsidP="00575868">
            <w:r w:rsidRPr="008E29A6">
              <w:t>Train on 20 words and test on 50 words samples</w:t>
            </w:r>
          </w:p>
        </w:tc>
        <w:tc>
          <w:tcPr>
            <w:tcW w:w="236" w:type="dxa"/>
          </w:tcPr>
          <w:p w:rsidR="00575868" w:rsidRDefault="00575868" w:rsidP="00575868"/>
        </w:tc>
        <w:tc>
          <w:tcPr>
            <w:tcW w:w="5998" w:type="dxa"/>
          </w:tcPr>
          <w:p w:rsidR="00575868" w:rsidRDefault="006D0A37" w:rsidP="00575868">
            <w:r>
              <w:t>100%</w:t>
            </w:r>
          </w:p>
        </w:tc>
      </w:tr>
      <w:tr w:rsidR="00575868" w:rsidTr="009A7888">
        <w:tc>
          <w:tcPr>
            <w:tcW w:w="3116" w:type="dxa"/>
          </w:tcPr>
          <w:p w:rsidR="00575868" w:rsidRPr="008E29A6" w:rsidRDefault="00013F19" w:rsidP="00575868">
            <w:r w:rsidRPr="008E29A6">
              <w:t>Train and Test on 50 words sample</w:t>
            </w:r>
          </w:p>
        </w:tc>
        <w:tc>
          <w:tcPr>
            <w:tcW w:w="236" w:type="dxa"/>
          </w:tcPr>
          <w:p w:rsidR="00575868" w:rsidRDefault="00575868" w:rsidP="00575868"/>
        </w:tc>
        <w:tc>
          <w:tcPr>
            <w:tcW w:w="5998" w:type="dxa"/>
          </w:tcPr>
          <w:p w:rsidR="00575868" w:rsidRDefault="007D6834" w:rsidP="00575868">
            <w:r>
              <w:t>100%</w:t>
            </w:r>
          </w:p>
        </w:tc>
      </w:tr>
      <w:tr w:rsidR="00575868" w:rsidTr="009A7888">
        <w:tc>
          <w:tcPr>
            <w:tcW w:w="3116" w:type="dxa"/>
          </w:tcPr>
          <w:p w:rsidR="00575868" w:rsidRPr="008E29A6" w:rsidRDefault="001A2C04" w:rsidP="00575868">
            <w:r w:rsidRPr="008E29A6">
              <w:t>Train on 50 wor</w:t>
            </w:r>
            <w:r w:rsidR="00013F19" w:rsidRPr="008E29A6">
              <w:t>ds and test on 10 words samples</w:t>
            </w:r>
          </w:p>
        </w:tc>
        <w:tc>
          <w:tcPr>
            <w:tcW w:w="236" w:type="dxa"/>
          </w:tcPr>
          <w:p w:rsidR="00575868" w:rsidRDefault="00575868" w:rsidP="00575868"/>
        </w:tc>
        <w:tc>
          <w:tcPr>
            <w:tcW w:w="5998" w:type="dxa"/>
          </w:tcPr>
          <w:p w:rsidR="00575868" w:rsidRDefault="006F2172" w:rsidP="00575868">
            <w:r>
              <w:t>91.9%</w:t>
            </w:r>
          </w:p>
        </w:tc>
      </w:tr>
      <w:tr w:rsidR="00575868" w:rsidTr="009A7888">
        <w:tc>
          <w:tcPr>
            <w:tcW w:w="3116" w:type="dxa"/>
          </w:tcPr>
          <w:p w:rsidR="00575868" w:rsidRPr="008E29A6" w:rsidRDefault="00723245" w:rsidP="00575868">
            <w:r w:rsidRPr="008E29A6">
              <w:t>Train on 50 wor</w:t>
            </w:r>
            <w:r w:rsidR="00823A2A" w:rsidRPr="008E29A6">
              <w:t>ds and test on 20 words samples</w:t>
            </w:r>
          </w:p>
        </w:tc>
        <w:tc>
          <w:tcPr>
            <w:tcW w:w="236" w:type="dxa"/>
          </w:tcPr>
          <w:p w:rsidR="00575868" w:rsidRDefault="00575868" w:rsidP="00575868"/>
        </w:tc>
        <w:tc>
          <w:tcPr>
            <w:tcW w:w="5998" w:type="dxa"/>
          </w:tcPr>
          <w:p w:rsidR="00575868" w:rsidRDefault="002C641F" w:rsidP="00575868">
            <w:r>
              <w:t>93.75%</w:t>
            </w:r>
          </w:p>
        </w:tc>
      </w:tr>
    </w:tbl>
    <w:p w:rsidR="00575868" w:rsidRDefault="00575868" w:rsidP="004C65B4"/>
    <w:p w:rsidR="00710884" w:rsidRDefault="00710884">
      <w:pPr>
        <w:rPr>
          <w:sz w:val="24"/>
          <w:szCs w:val="24"/>
        </w:rPr>
      </w:pPr>
      <w:r>
        <w:rPr>
          <w:sz w:val="24"/>
          <w:szCs w:val="24"/>
        </w:rPr>
        <w:t xml:space="preserve">As we see, </w:t>
      </w:r>
      <w:proofErr w:type="gramStart"/>
      <w:r>
        <w:rPr>
          <w:sz w:val="24"/>
          <w:szCs w:val="24"/>
        </w:rPr>
        <w:t>Each</w:t>
      </w:r>
      <w:proofErr w:type="gramEnd"/>
      <w:r>
        <w:rPr>
          <w:sz w:val="24"/>
          <w:szCs w:val="24"/>
        </w:rPr>
        <w:t xml:space="preserve"> of the model that has been trained on lower length sequences shows better accuracy on larger sequences. For example, model that has been trained on </w:t>
      </w:r>
      <w:proofErr w:type="gramStart"/>
      <w:r>
        <w:rPr>
          <w:sz w:val="24"/>
          <w:szCs w:val="24"/>
        </w:rPr>
        <w:t>10 word</w:t>
      </w:r>
      <w:proofErr w:type="gramEnd"/>
      <w:r>
        <w:rPr>
          <w:sz w:val="24"/>
          <w:szCs w:val="24"/>
        </w:rPr>
        <w:t xml:space="preserve"> sequences shows better performance on 20 and 50 word tests while model of 20 words shows better performance on 50 words test than 20 words.</w:t>
      </w:r>
    </w:p>
    <w:p w:rsidR="0006627A" w:rsidRDefault="00A9380B">
      <w:pPr>
        <w:rPr>
          <w:sz w:val="24"/>
          <w:szCs w:val="24"/>
        </w:rPr>
      </w:pPr>
      <w:r>
        <w:rPr>
          <w:sz w:val="24"/>
          <w:szCs w:val="24"/>
        </w:rPr>
        <w:t>Possible reason might be that features defined in this implementation check for occurrences of some patterns which might be words, sub-strings average lengths of patterns</w:t>
      </w:r>
      <w:r w:rsidR="00E92049">
        <w:rPr>
          <w:sz w:val="24"/>
          <w:szCs w:val="24"/>
        </w:rPr>
        <w:t xml:space="preserve"> etc. </w:t>
      </w:r>
      <w:r w:rsidR="009625F7">
        <w:rPr>
          <w:sz w:val="24"/>
          <w:szCs w:val="24"/>
        </w:rPr>
        <w:t>As we use higher length samples that was optimized to find such patterns in lower length sequences, model can do this job with ease.</w:t>
      </w:r>
      <w:r w:rsidR="0006627A">
        <w:rPr>
          <w:sz w:val="24"/>
          <w:szCs w:val="24"/>
        </w:rPr>
        <w:t xml:space="preserve"> </w:t>
      </w:r>
    </w:p>
    <w:p w:rsidR="00885BDA" w:rsidRDefault="00402842">
      <w:pPr>
        <w:rPr>
          <w:sz w:val="24"/>
          <w:szCs w:val="24"/>
        </w:rPr>
      </w:pPr>
      <w:r>
        <w:rPr>
          <w:sz w:val="24"/>
          <w:szCs w:val="24"/>
        </w:rPr>
        <w:t>However,</w:t>
      </w:r>
      <w:r w:rsidR="00A9380B">
        <w:rPr>
          <w:sz w:val="24"/>
          <w:szCs w:val="24"/>
        </w:rPr>
        <w:t xml:space="preserve"> </w:t>
      </w:r>
      <w:r w:rsidR="00FC5C16">
        <w:rPr>
          <w:sz w:val="24"/>
          <w:szCs w:val="24"/>
        </w:rPr>
        <w:t>reverse is not true. If we train the model on longer sequences like 50 and then test on 10 words sample, performance degrades as length reduces. This can be explained by opposite reasoning of increase</w:t>
      </w:r>
      <w:r w:rsidR="00807B55">
        <w:rPr>
          <w:sz w:val="24"/>
          <w:szCs w:val="24"/>
        </w:rPr>
        <w:t xml:space="preserve"> in accuracy as explained above i.e. model was optimized to find such patterns in large data pool and since feature’s probability of occurrence increases as length does, model does not perform equally well on lower length samples.</w:t>
      </w:r>
      <w:bookmarkStart w:id="0" w:name="_GoBack"/>
      <w:bookmarkEnd w:id="0"/>
    </w:p>
    <w:p w:rsidR="00863F4D" w:rsidRPr="00D50801" w:rsidRDefault="00344068">
      <w:pPr>
        <w:rPr>
          <w:sz w:val="24"/>
          <w:szCs w:val="24"/>
        </w:rPr>
      </w:pPr>
      <w:r>
        <w:rPr>
          <w:sz w:val="24"/>
          <w:szCs w:val="24"/>
        </w:rPr>
        <w:t xml:space="preserve"> </w:t>
      </w:r>
    </w:p>
    <w:sectPr w:rsidR="00863F4D" w:rsidRPr="00D508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MjYxNDcxMzC1MDVX0lEKTi0uzszPAykwrgUAYKRbsiwAAAA="/>
  </w:docVars>
  <w:rsids>
    <w:rsidRoot w:val="00A735E1"/>
    <w:rsid w:val="0000749F"/>
    <w:rsid w:val="00011827"/>
    <w:rsid w:val="00013F19"/>
    <w:rsid w:val="000162AE"/>
    <w:rsid w:val="0002012B"/>
    <w:rsid w:val="000272CD"/>
    <w:rsid w:val="00032E16"/>
    <w:rsid w:val="00040C46"/>
    <w:rsid w:val="00063B0A"/>
    <w:rsid w:val="0006627A"/>
    <w:rsid w:val="00067D9E"/>
    <w:rsid w:val="000818BC"/>
    <w:rsid w:val="00084544"/>
    <w:rsid w:val="000903DE"/>
    <w:rsid w:val="000B1F65"/>
    <w:rsid w:val="000B4A65"/>
    <w:rsid w:val="000B7ECA"/>
    <w:rsid w:val="000E1FDF"/>
    <w:rsid w:val="000F1857"/>
    <w:rsid w:val="000F2F00"/>
    <w:rsid w:val="000F4157"/>
    <w:rsid w:val="000F5EA0"/>
    <w:rsid w:val="000F7608"/>
    <w:rsid w:val="00106A18"/>
    <w:rsid w:val="00124FA0"/>
    <w:rsid w:val="001258F6"/>
    <w:rsid w:val="0013259E"/>
    <w:rsid w:val="0014064F"/>
    <w:rsid w:val="0015754C"/>
    <w:rsid w:val="00157A75"/>
    <w:rsid w:val="00160602"/>
    <w:rsid w:val="00171AD1"/>
    <w:rsid w:val="00177B6A"/>
    <w:rsid w:val="001822E8"/>
    <w:rsid w:val="001836E2"/>
    <w:rsid w:val="001838C0"/>
    <w:rsid w:val="00192C3F"/>
    <w:rsid w:val="00193114"/>
    <w:rsid w:val="001A06BE"/>
    <w:rsid w:val="001A2C04"/>
    <w:rsid w:val="001A3ADC"/>
    <w:rsid w:val="001A7B0F"/>
    <w:rsid w:val="001B57A6"/>
    <w:rsid w:val="001B6A85"/>
    <w:rsid w:val="001B6E28"/>
    <w:rsid w:val="001C4122"/>
    <w:rsid w:val="001D7FF3"/>
    <w:rsid w:val="001F4DFF"/>
    <w:rsid w:val="001F6616"/>
    <w:rsid w:val="001F7423"/>
    <w:rsid w:val="0020169D"/>
    <w:rsid w:val="00202393"/>
    <w:rsid w:val="002109E3"/>
    <w:rsid w:val="00215247"/>
    <w:rsid w:val="0022262E"/>
    <w:rsid w:val="00223202"/>
    <w:rsid w:val="00232CF6"/>
    <w:rsid w:val="0024736F"/>
    <w:rsid w:val="002575AD"/>
    <w:rsid w:val="00260F26"/>
    <w:rsid w:val="00262333"/>
    <w:rsid w:val="00270E96"/>
    <w:rsid w:val="00274FA3"/>
    <w:rsid w:val="00285624"/>
    <w:rsid w:val="002A25BA"/>
    <w:rsid w:val="002A27BE"/>
    <w:rsid w:val="002B6936"/>
    <w:rsid w:val="002C5F30"/>
    <w:rsid w:val="002C641F"/>
    <w:rsid w:val="002D5AD3"/>
    <w:rsid w:val="002D5D98"/>
    <w:rsid w:val="002F0A92"/>
    <w:rsid w:val="002F637F"/>
    <w:rsid w:val="003059E8"/>
    <w:rsid w:val="0031479A"/>
    <w:rsid w:val="00326E8F"/>
    <w:rsid w:val="00330B03"/>
    <w:rsid w:val="003407F9"/>
    <w:rsid w:val="00344068"/>
    <w:rsid w:val="00350E4E"/>
    <w:rsid w:val="00360BAC"/>
    <w:rsid w:val="00383056"/>
    <w:rsid w:val="00393D60"/>
    <w:rsid w:val="003A2E38"/>
    <w:rsid w:val="003A35A0"/>
    <w:rsid w:val="003A6E1A"/>
    <w:rsid w:val="003C2C63"/>
    <w:rsid w:val="003D2AF9"/>
    <w:rsid w:val="003D50E5"/>
    <w:rsid w:val="003E536D"/>
    <w:rsid w:val="003E5539"/>
    <w:rsid w:val="003F32C9"/>
    <w:rsid w:val="00402842"/>
    <w:rsid w:val="00404005"/>
    <w:rsid w:val="004050EB"/>
    <w:rsid w:val="0042001F"/>
    <w:rsid w:val="004347C6"/>
    <w:rsid w:val="004414DD"/>
    <w:rsid w:val="004518D2"/>
    <w:rsid w:val="00456794"/>
    <w:rsid w:val="00484371"/>
    <w:rsid w:val="00487703"/>
    <w:rsid w:val="004A1288"/>
    <w:rsid w:val="004A205A"/>
    <w:rsid w:val="004A6AD4"/>
    <w:rsid w:val="004C65B4"/>
    <w:rsid w:val="004D4F6D"/>
    <w:rsid w:val="004F354F"/>
    <w:rsid w:val="0050346A"/>
    <w:rsid w:val="00526EC4"/>
    <w:rsid w:val="0053066C"/>
    <w:rsid w:val="00534FAF"/>
    <w:rsid w:val="00542378"/>
    <w:rsid w:val="00543DB0"/>
    <w:rsid w:val="00544B9C"/>
    <w:rsid w:val="00545799"/>
    <w:rsid w:val="005539D8"/>
    <w:rsid w:val="00557F41"/>
    <w:rsid w:val="00561977"/>
    <w:rsid w:val="0057255C"/>
    <w:rsid w:val="00574CD8"/>
    <w:rsid w:val="00575868"/>
    <w:rsid w:val="00581C26"/>
    <w:rsid w:val="00584CA4"/>
    <w:rsid w:val="0059163A"/>
    <w:rsid w:val="005B56E9"/>
    <w:rsid w:val="005C0F81"/>
    <w:rsid w:val="005D08F1"/>
    <w:rsid w:val="005E6710"/>
    <w:rsid w:val="006003F1"/>
    <w:rsid w:val="006034FD"/>
    <w:rsid w:val="006054C6"/>
    <w:rsid w:val="00613678"/>
    <w:rsid w:val="00624182"/>
    <w:rsid w:val="006253B3"/>
    <w:rsid w:val="00632135"/>
    <w:rsid w:val="00632BDB"/>
    <w:rsid w:val="00637460"/>
    <w:rsid w:val="00643D46"/>
    <w:rsid w:val="00655117"/>
    <w:rsid w:val="0067266F"/>
    <w:rsid w:val="006761D3"/>
    <w:rsid w:val="00683398"/>
    <w:rsid w:val="006909D4"/>
    <w:rsid w:val="006A1A08"/>
    <w:rsid w:val="006A1D3D"/>
    <w:rsid w:val="006B062A"/>
    <w:rsid w:val="006B2B56"/>
    <w:rsid w:val="006B2C71"/>
    <w:rsid w:val="006C5099"/>
    <w:rsid w:val="006D0A37"/>
    <w:rsid w:val="006D2024"/>
    <w:rsid w:val="006D31A1"/>
    <w:rsid w:val="006D6BE2"/>
    <w:rsid w:val="006E51DC"/>
    <w:rsid w:val="006F2172"/>
    <w:rsid w:val="006F3C54"/>
    <w:rsid w:val="006F3E15"/>
    <w:rsid w:val="00710884"/>
    <w:rsid w:val="00716899"/>
    <w:rsid w:val="00723245"/>
    <w:rsid w:val="0073607B"/>
    <w:rsid w:val="007434FA"/>
    <w:rsid w:val="00755FB6"/>
    <w:rsid w:val="00767F24"/>
    <w:rsid w:val="007C485B"/>
    <w:rsid w:val="007C5D6B"/>
    <w:rsid w:val="007D6834"/>
    <w:rsid w:val="007E14E9"/>
    <w:rsid w:val="007E4454"/>
    <w:rsid w:val="0080365C"/>
    <w:rsid w:val="00804AE8"/>
    <w:rsid w:val="00806375"/>
    <w:rsid w:val="00806DA5"/>
    <w:rsid w:val="00807B55"/>
    <w:rsid w:val="00811A97"/>
    <w:rsid w:val="00823A2A"/>
    <w:rsid w:val="00826805"/>
    <w:rsid w:val="008268F4"/>
    <w:rsid w:val="008341F3"/>
    <w:rsid w:val="00835692"/>
    <w:rsid w:val="00842A53"/>
    <w:rsid w:val="00847E6B"/>
    <w:rsid w:val="00850E5B"/>
    <w:rsid w:val="00854A0E"/>
    <w:rsid w:val="00856473"/>
    <w:rsid w:val="00860648"/>
    <w:rsid w:val="00863F4D"/>
    <w:rsid w:val="00870AEB"/>
    <w:rsid w:val="0088402E"/>
    <w:rsid w:val="00885BDA"/>
    <w:rsid w:val="00893690"/>
    <w:rsid w:val="00896B24"/>
    <w:rsid w:val="008A59FF"/>
    <w:rsid w:val="008A7EDC"/>
    <w:rsid w:val="008B3FF6"/>
    <w:rsid w:val="008B7130"/>
    <w:rsid w:val="008B76CB"/>
    <w:rsid w:val="008C3E6D"/>
    <w:rsid w:val="008C5177"/>
    <w:rsid w:val="008D1F35"/>
    <w:rsid w:val="008D3B6D"/>
    <w:rsid w:val="008E0EDB"/>
    <w:rsid w:val="008E29A6"/>
    <w:rsid w:val="008E4F42"/>
    <w:rsid w:val="008F0D4D"/>
    <w:rsid w:val="00927DD0"/>
    <w:rsid w:val="009326B0"/>
    <w:rsid w:val="009375A4"/>
    <w:rsid w:val="00942A14"/>
    <w:rsid w:val="009530C1"/>
    <w:rsid w:val="00955394"/>
    <w:rsid w:val="00960154"/>
    <w:rsid w:val="0096195E"/>
    <w:rsid w:val="009625F7"/>
    <w:rsid w:val="0097365A"/>
    <w:rsid w:val="0097377A"/>
    <w:rsid w:val="00973CF2"/>
    <w:rsid w:val="00980529"/>
    <w:rsid w:val="009A6240"/>
    <w:rsid w:val="009A7888"/>
    <w:rsid w:val="009B29F0"/>
    <w:rsid w:val="009B34BC"/>
    <w:rsid w:val="009D11C2"/>
    <w:rsid w:val="009D2192"/>
    <w:rsid w:val="009D360E"/>
    <w:rsid w:val="009D3F1E"/>
    <w:rsid w:val="009D5090"/>
    <w:rsid w:val="009D5554"/>
    <w:rsid w:val="009E60F2"/>
    <w:rsid w:val="009E678C"/>
    <w:rsid w:val="009E6F09"/>
    <w:rsid w:val="009F4557"/>
    <w:rsid w:val="009F6B96"/>
    <w:rsid w:val="00A01486"/>
    <w:rsid w:val="00A2707E"/>
    <w:rsid w:val="00A451C6"/>
    <w:rsid w:val="00A4660D"/>
    <w:rsid w:val="00A51273"/>
    <w:rsid w:val="00A5659A"/>
    <w:rsid w:val="00A63D73"/>
    <w:rsid w:val="00A70541"/>
    <w:rsid w:val="00A735E1"/>
    <w:rsid w:val="00A74720"/>
    <w:rsid w:val="00A85163"/>
    <w:rsid w:val="00A9380B"/>
    <w:rsid w:val="00AA4FB1"/>
    <w:rsid w:val="00AC127C"/>
    <w:rsid w:val="00AE0F21"/>
    <w:rsid w:val="00AE1886"/>
    <w:rsid w:val="00AF09B2"/>
    <w:rsid w:val="00AF1673"/>
    <w:rsid w:val="00B0458C"/>
    <w:rsid w:val="00B24F0F"/>
    <w:rsid w:val="00B31E06"/>
    <w:rsid w:val="00B35AF5"/>
    <w:rsid w:val="00B3641B"/>
    <w:rsid w:val="00B42FCF"/>
    <w:rsid w:val="00B7766E"/>
    <w:rsid w:val="00BB6F61"/>
    <w:rsid w:val="00BD7BEA"/>
    <w:rsid w:val="00BF101F"/>
    <w:rsid w:val="00C000A9"/>
    <w:rsid w:val="00C06ADF"/>
    <w:rsid w:val="00C160AF"/>
    <w:rsid w:val="00C36285"/>
    <w:rsid w:val="00C54872"/>
    <w:rsid w:val="00C563B1"/>
    <w:rsid w:val="00C83BE6"/>
    <w:rsid w:val="00C94779"/>
    <w:rsid w:val="00CA2929"/>
    <w:rsid w:val="00CA6CB7"/>
    <w:rsid w:val="00CB4F9B"/>
    <w:rsid w:val="00CC095C"/>
    <w:rsid w:val="00CC156A"/>
    <w:rsid w:val="00CC6C52"/>
    <w:rsid w:val="00CC718C"/>
    <w:rsid w:val="00CD7870"/>
    <w:rsid w:val="00CE0BC3"/>
    <w:rsid w:val="00CF1A57"/>
    <w:rsid w:val="00D028E3"/>
    <w:rsid w:val="00D0430E"/>
    <w:rsid w:val="00D168F3"/>
    <w:rsid w:val="00D265DA"/>
    <w:rsid w:val="00D277C6"/>
    <w:rsid w:val="00D50801"/>
    <w:rsid w:val="00D620E8"/>
    <w:rsid w:val="00D71245"/>
    <w:rsid w:val="00D9038B"/>
    <w:rsid w:val="00D938BB"/>
    <w:rsid w:val="00D9730E"/>
    <w:rsid w:val="00DA2F22"/>
    <w:rsid w:val="00DA3B12"/>
    <w:rsid w:val="00DB7E47"/>
    <w:rsid w:val="00DF40FA"/>
    <w:rsid w:val="00E01130"/>
    <w:rsid w:val="00E04ED0"/>
    <w:rsid w:val="00E061A3"/>
    <w:rsid w:val="00E06801"/>
    <w:rsid w:val="00E16DEB"/>
    <w:rsid w:val="00E34045"/>
    <w:rsid w:val="00E37F85"/>
    <w:rsid w:val="00E41E95"/>
    <w:rsid w:val="00E44A3D"/>
    <w:rsid w:val="00E543E0"/>
    <w:rsid w:val="00E577C4"/>
    <w:rsid w:val="00E6432B"/>
    <w:rsid w:val="00E729C2"/>
    <w:rsid w:val="00E92049"/>
    <w:rsid w:val="00E93635"/>
    <w:rsid w:val="00EA2907"/>
    <w:rsid w:val="00EA43E4"/>
    <w:rsid w:val="00EC0510"/>
    <w:rsid w:val="00EC2863"/>
    <w:rsid w:val="00EC5AB9"/>
    <w:rsid w:val="00ED59A8"/>
    <w:rsid w:val="00ED7A70"/>
    <w:rsid w:val="00EE3BD7"/>
    <w:rsid w:val="00EE414D"/>
    <w:rsid w:val="00EE6D40"/>
    <w:rsid w:val="00F16908"/>
    <w:rsid w:val="00F23A1C"/>
    <w:rsid w:val="00F23B03"/>
    <w:rsid w:val="00F2475B"/>
    <w:rsid w:val="00F33BF9"/>
    <w:rsid w:val="00F37808"/>
    <w:rsid w:val="00F42AF7"/>
    <w:rsid w:val="00F46B2D"/>
    <w:rsid w:val="00F46E04"/>
    <w:rsid w:val="00F50E79"/>
    <w:rsid w:val="00F6106C"/>
    <w:rsid w:val="00F67A8C"/>
    <w:rsid w:val="00F72960"/>
    <w:rsid w:val="00F82B07"/>
    <w:rsid w:val="00FB3FDC"/>
    <w:rsid w:val="00FC5C16"/>
    <w:rsid w:val="00FD5636"/>
    <w:rsid w:val="00FE6D60"/>
    <w:rsid w:val="00FF2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6445F"/>
  <w15:chartTrackingRefBased/>
  <w15:docId w15:val="{55BE85E9-C792-44B6-B5AA-B040E079F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D60"/>
    <w:rPr>
      <w:color w:val="0563C1" w:themeColor="hyperlink"/>
      <w:u w:val="single"/>
    </w:rPr>
  </w:style>
  <w:style w:type="character" w:styleId="UnresolvedMention">
    <w:name w:val="Unresolved Mention"/>
    <w:basedOn w:val="DefaultParagraphFont"/>
    <w:uiPriority w:val="99"/>
    <w:semiHidden/>
    <w:unhideWhenUsed/>
    <w:rsid w:val="00FE6D60"/>
    <w:rPr>
      <w:color w:val="808080"/>
      <w:shd w:val="clear" w:color="auto" w:fill="E6E6E6"/>
    </w:rPr>
  </w:style>
  <w:style w:type="table" w:styleId="TableGrid">
    <w:name w:val="Table Grid"/>
    <w:basedOn w:val="TableNormal"/>
    <w:uiPriority w:val="39"/>
    <w:rsid w:val="00632B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Decision_tre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www.ravi.io/language-word-lengths" TargetMode="External"/><Relationship Id="rId4" Type="http://schemas.openxmlformats.org/officeDocument/2006/relationships/hyperlink" Target="http://www.ravi.io/language-word-lengths"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4</TotalTime>
  <Pages>8</Pages>
  <Words>2157</Words>
  <Characters>12686</Characters>
  <Application>Microsoft Office Word</Application>
  <DocSecurity>0</DocSecurity>
  <Lines>21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deep Murkute</dc:creator>
  <cp:keywords/>
  <dc:description/>
  <cp:lastModifiedBy>Jaideep Murkute</cp:lastModifiedBy>
  <cp:revision>330</cp:revision>
  <dcterms:created xsi:type="dcterms:W3CDTF">2018-12-04T18:56:00Z</dcterms:created>
  <dcterms:modified xsi:type="dcterms:W3CDTF">2018-12-05T03:55:00Z</dcterms:modified>
</cp:coreProperties>
</file>